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0FC4E7BC" w:rsidR="00184D46" w:rsidRDefault="00184D46" w:rsidP="00184D46">
      <w:pPr>
        <w:pStyle w:val="Title"/>
      </w:pPr>
      <w:r>
        <w:t>Intro to Programming (Python)</w:t>
      </w:r>
    </w:p>
    <w:p w14:paraId="65124030" w14:textId="477FE014" w:rsidR="00184D46" w:rsidRPr="00184D46" w:rsidRDefault="00184D46" w:rsidP="00184D46">
      <w:pPr>
        <w:pStyle w:val="Subtitle"/>
      </w:pPr>
      <w:r w:rsidRPr="00184D46">
        <w:t>Assignment 0</w:t>
      </w:r>
      <w:r w:rsidR="00B23C31">
        <w:t>9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22E86F21" w14:textId="01936B5C" w:rsidR="0053737C" w:rsidRDefault="0053737C" w:rsidP="0053737C">
      <w:r>
        <w:t xml:space="preserve">In this activity, you learn about </w:t>
      </w:r>
      <w:r w:rsidR="00B23C31">
        <w:t>modules</w:t>
      </w:r>
      <w:r>
        <w:t xml:space="preserve"> and how you use them. </w:t>
      </w:r>
    </w:p>
    <w:p w14:paraId="2F00D994" w14:textId="5C2FB051" w:rsidR="00184D46" w:rsidRDefault="00184D46" w:rsidP="00184D46">
      <w:r>
        <w:t>This assignment include</w:t>
      </w:r>
      <w:r w:rsidR="002659F1">
        <w:t>s</w:t>
      </w:r>
      <w:r>
        <w:t xml:space="preserve"> the following tasks:</w:t>
      </w:r>
    </w:p>
    <w:p w14:paraId="4EA7D078" w14:textId="77777777" w:rsidR="00184D46" w:rsidRDefault="00184D46" w:rsidP="000545B8">
      <w:pPr>
        <w:pStyle w:val="ListParagraph"/>
        <w:numPr>
          <w:ilvl w:val="0"/>
          <w:numId w:val="1"/>
        </w:numPr>
      </w:pPr>
      <w:r>
        <w:t>Watch the module videos.</w:t>
      </w:r>
    </w:p>
    <w:p w14:paraId="195A2348" w14:textId="6DE26942" w:rsidR="0006701A" w:rsidRDefault="0006701A" w:rsidP="000545B8">
      <w:pPr>
        <w:pStyle w:val="ListParagraph"/>
        <w:numPr>
          <w:ilvl w:val="0"/>
          <w:numId w:val="1"/>
        </w:numPr>
      </w:pPr>
      <w:r>
        <w:t>Read Web articles</w:t>
      </w:r>
    </w:p>
    <w:p w14:paraId="609C7F37" w14:textId="3C796D12" w:rsidR="0053737C" w:rsidRDefault="0053737C" w:rsidP="000545B8">
      <w:pPr>
        <w:pStyle w:val="ListParagraph"/>
        <w:numPr>
          <w:ilvl w:val="0"/>
          <w:numId w:val="1"/>
        </w:numPr>
      </w:pPr>
      <w:r>
        <w:t>Read a chapter in your book</w:t>
      </w:r>
      <w:r w:rsidR="00184D46">
        <w:t>.</w:t>
      </w:r>
    </w:p>
    <w:p w14:paraId="247AF010" w14:textId="7E60E321" w:rsidR="00184D46" w:rsidRDefault="00184D46" w:rsidP="000545B8">
      <w:pPr>
        <w:pStyle w:val="ListParagraph"/>
        <w:numPr>
          <w:ilvl w:val="0"/>
          <w:numId w:val="1"/>
        </w:numPr>
      </w:pPr>
      <w:r>
        <w:t>Apply your knowledge.</w:t>
      </w:r>
    </w:p>
    <w:p w14:paraId="1B585EA5" w14:textId="7178C517" w:rsidR="00184D46" w:rsidRDefault="00184D46" w:rsidP="000545B8">
      <w:pPr>
        <w:pStyle w:val="ListParagraph"/>
        <w:numPr>
          <w:ilvl w:val="0"/>
          <w:numId w:val="1"/>
        </w:numPr>
      </w:pPr>
      <w:r>
        <w:t>Document your knowledge</w:t>
      </w:r>
      <w:r w:rsidR="00CD47A0">
        <w:t xml:space="preserve"> (Optional)</w:t>
      </w:r>
      <w:r>
        <w:t>.</w:t>
      </w:r>
    </w:p>
    <w:p w14:paraId="5DDFAA52" w14:textId="6895FC2E" w:rsidR="000A08BE" w:rsidRDefault="000A08BE" w:rsidP="000545B8">
      <w:pPr>
        <w:pStyle w:val="ListParagraph"/>
        <w:numPr>
          <w:ilvl w:val="0"/>
          <w:numId w:val="1"/>
        </w:numPr>
      </w:pPr>
      <w:r>
        <w:t>Learn to use the Git Console application.</w:t>
      </w:r>
    </w:p>
    <w:p w14:paraId="1F1B9B1F" w14:textId="6D42089E" w:rsidR="000A08BE" w:rsidRDefault="000A08BE" w:rsidP="000545B8">
      <w:pPr>
        <w:pStyle w:val="ListParagraph"/>
        <w:numPr>
          <w:ilvl w:val="0"/>
          <w:numId w:val="1"/>
        </w:numPr>
      </w:pPr>
      <w:r>
        <w:t>Post your files on GitHub using Git (Optional).</w:t>
      </w:r>
    </w:p>
    <w:p w14:paraId="59C219C2" w14:textId="65739B59" w:rsidR="005248E3" w:rsidRDefault="005248E3" w:rsidP="000545B8">
      <w:pPr>
        <w:pStyle w:val="ListParagraph"/>
        <w:numPr>
          <w:ilvl w:val="0"/>
          <w:numId w:val="1"/>
        </w:numPr>
      </w:pPr>
      <w:r>
        <w:t>Submit your work.</w:t>
      </w:r>
    </w:p>
    <w:p w14:paraId="1BECE7CB" w14:textId="77777777" w:rsidR="00674769" w:rsidRDefault="00674769" w:rsidP="00674769">
      <w:r w:rsidRPr="00674769">
        <w:rPr>
          <w:b/>
          <w:bCs/>
        </w:rPr>
        <w:t>Tip:</w:t>
      </w:r>
      <w:r>
        <w:t xml:space="preserve"> Consider the following questions while you work through the module to help you focus:</w:t>
      </w:r>
    </w:p>
    <w:p w14:paraId="567F1E4E" w14:textId="5AD6E66B" w:rsidR="00B23C31" w:rsidRDefault="00B23C31" w:rsidP="000545B8">
      <w:pPr>
        <w:pStyle w:val="ListParagraph"/>
        <w:numPr>
          <w:ilvl w:val="0"/>
          <w:numId w:val="2"/>
        </w:numPr>
      </w:pPr>
      <w:r>
        <w:t xml:space="preserve">What is the difference between a class and </w:t>
      </w:r>
      <w:r w:rsidR="00A06151">
        <w:t xml:space="preserve">a </w:t>
      </w:r>
      <w:r>
        <w:t>module?</w:t>
      </w:r>
    </w:p>
    <w:p w14:paraId="65BA836E" w14:textId="77777777" w:rsidR="00B23C31" w:rsidRDefault="00B23C31" w:rsidP="000545B8">
      <w:pPr>
        <w:pStyle w:val="ListParagraph"/>
        <w:numPr>
          <w:ilvl w:val="0"/>
          <w:numId w:val="2"/>
        </w:numPr>
      </w:pPr>
      <w:r>
        <w:t>What is the "main" module?</w:t>
      </w:r>
    </w:p>
    <w:p w14:paraId="3F50FEC8" w14:textId="77777777" w:rsidR="00B23C31" w:rsidRDefault="00B23C31" w:rsidP="000545B8">
      <w:pPr>
        <w:pStyle w:val="ListParagraph"/>
        <w:numPr>
          <w:ilvl w:val="0"/>
          <w:numId w:val="2"/>
        </w:numPr>
      </w:pPr>
      <w:r>
        <w:t>What is the "</w:t>
      </w:r>
      <w:r w:rsidRPr="006F43A9">
        <w:t xml:space="preserve">__name__ </w:t>
      </w:r>
      <w:r>
        <w:t xml:space="preserve">" </w:t>
      </w:r>
      <w:r w:rsidRPr="006F43A9">
        <w:t>System Variable</w:t>
      </w:r>
      <w:r>
        <w:t>?</w:t>
      </w:r>
    </w:p>
    <w:p w14:paraId="214B271C" w14:textId="77777777" w:rsidR="00B23C31" w:rsidRDefault="00B23C31" w:rsidP="000545B8">
      <w:pPr>
        <w:pStyle w:val="ListParagraph"/>
        <w:numPr>
          <w:ilvl w:val="0"/>
          <w:numId w:val="2"/>
        </w:numPr>
      </w:pPr>
      <w:r>
        <w:t>How do you connect one module to another?</w:t>
      </w:r>
    </w:p>
    <w:p w14:paraId="5B281897" w14:textId="77777777" w:rsidR="00B23C31" w:rsidRDefault="00B23C31" w:rsidP="000545B8">
      <w:pPr>
        <w:pStyle w:val="ListParagraph"/>
        <w:numPr>
          <w:ilvl w:val="0"/>
          <w:numId w:val="2"/>
        </w:numPr>
      </w:pPr>
      <w:r>
        <w:t>What is class inheritance?</w:t>
      </w:r>
    </w:p>
    <w:p w14:paraId="2C443445" w14:textId="77777777" w:rsidR="00B23C31" w:rsidRDefault="00B23C31" w:rsidP="000545B8">
      <w:pPr>
        <w:pStyle w:val="ListParagraph"/>
        <w:numPr>
          <w:ilvl w:val="0"/>
          <w:numId w:val="2"/>
        </w:numPr>
      </w:pPr>
      <w:r>
        <w:t>What are three types of UML diagrams?</w:t>
      </w:r>
    </w:p>
    <w:p w14:paraId="5150554D" w14:textId="7DC255AF" w:rsidR="00E14A63" w:rsidRDefault="00E14A63" w:rsidP="00E14A63">
      <w:pPr>
        <w:pStyle w:val="Heading1"/>
      </w:pPr>
      <w:r>
        <w:t>Assignment Steps</w:t>
      </w:r>
    </w:p>
    <w:p w14:paraId="11E55AD8" w14:textId="77777777" w:rsidR="00E14A63" w:rsidRDefault="00E14A63" w:rsidP="00E14A63">
      <w:r>
        <w:t xml:space="preserve">The following assignment steps ask you to read about, perform, and write about programming. </w:t>
      </w:r>
    </w:p>
    <w:p w14:paraId="26DACB37" w14:textId="77777777" w:rsidR="00E14A63" w:rsidRDefault="00E14A63" w:rsidP="00E14A63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Pr="00CF775D">
        <w:rPr>
          <w:i/>
          <w:iCs/>
        </w:rPr>
        <w:t>C</w:t>
      </w:r>
      <w:r w:rsidRPr="00BE414D">
        <w:rPr>
          <w:i/>
          <w:iCs/>
        </w:rPr>
        <w:t xml:space="preserve">ourse assignments help you learn through </w:t>
      </w:r>
      <w:r w:rsidRPr="00BE414D">
        <w:rPr>
          <w:b/>
          <w:bCs/>
          <w:i/>
          <w:iCs/>
        </w:rPr>
        <w:t>reading</w:t>
      </w:r>
      <w:r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ing</w:t>
      </w:r>
      <w:r w:rsidRPr="00BE414D">
        <w:rPr>
          <w:i/>
          <w:iCs/>
        </w:rPr>
        <w:t xml:space="preserve"> programming in Python, and reflecting on what you learned 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32B2C00B" w14:textId="2004C640" w:rsidR="00E14A63" w:rsidRDefault="00E14A63" w:rsidP="00E14A63">
      <w:pPr>
        <w:pStyle w:val="Heading2"/>
      </w:pPr>
      <w:r>
        <w:t>Step 1 - Watch the Module Videos</w:t>
      </w:r>
    </w:p>
    <w:p w14:paraId="268CEBB2" w14:textId="77777777" w:rsidR="000A78BB" w:rsidRPr="000A78BB" w:rsidRDefault="000A78BB" w:rsidP="000A78BB">
      <w:pPr>
        <w:rPr>
          <w:b/>
          <w:bCs/>
          <w:color w:val="FF0000"/>
        </w:rPr>
      </w:pPr>
      <w:bookmarkStart w:id="0" w:name="_Hlk19260095"/>
      <w:bookmarkStart w:id="1" w:name="_Hlk19260317"/>
      <w:r>
        <w:t xml:space="preserve">Please watch my course lecture for this module. You can find this module lecture(s) here: </w:t>
      </w:r>
      <w:hyperlink r:id="rId5" w:history="1">
        <w:proofErr w:type="spellStart"/>
        <w:r>
          <w:rPr>
            <w:rStyle w:val="Hyperlink"/>
          </w:rPr>
          <w:t>ITFdn</w:t>
        </w:r>
        <w:proofErr w:type="spellEnd"/>
        <w:r>
          <w:rPr>
            <w:rStyle w:val="Hyperlink"/>
          </w:rPr>
          <w:t xml:space="preserve"> 110 - Python Course Videos</w:t>
        </w:r>
      </w:hyperlink>
      <w:bookmarkEnd w:id="0"/>
    </w:p>
    <w:p w14:paraId="073AC656" w14:textId="0B01365B" w:rsidR="000A78BB" w:rsidRDefault="000A78BB" w:rsidP="000A78BB">
      <w:r>
        <w:t>Please watch these additional vid</w:t>
      </w:r>
      <w:r w:rsidR="003464D4">
        <w:t>eo</w:t>
      </w:r>
      <w:r>
        <w:t>s as well:</w:t>
      </w:r>
    </w:p>
    <w:p w14:paraId="35667982" w14:textId="3886958F" w:rsidR="00B23C31" w:rsidRDefault="00000000" w:rsidP="00E51D7C">
      <w:pPr>
        <w:pStyle w:val="ListParagraph"/>
        <w:numPr>
          <w:ilvl w:val="0"/>
          <w:numId w:val="7"/>
        </w:numPr>
      </w:pPr>
      <w:hyperlink r:id="rId6" w:history="1">
        <w:r w:rsidR="00B23C31" w:rsidRPr="00E51D7C">
          <w:rPr>
            <w:rStyle w:val="Hyperlink"/>
          </w:rPr>
          <w:t xml:space="preserve">Import Modules and Exploring </w:t>
        </w:r>
        <w:r w:rsidR="00F15F5B" w:rsidRPr="00E51D7C">
          <w:rPr>
            <w:rStyle w:val="Hyperlink"/>
          </w:rPr>
          <w:t>t</w:t>
        </w:r>
        <w:r w:rsidR="00B23C31" w:rsidRPr="00E51D7C">
          <w:rPr>
            <w:rStyle w:val="Hyperlink"/>
          </w:rPr>
          <w:t>he Standard Library</w:t>
        </w:r>
      </w:hyperlink>
      <w:r w:rsidR="00E51D7C">
        <w:t xml:space="preserve"> </w:t>
      </w:r>
      <w:r w:rsidR="00B23C31">
        <w:t>(external site)</w:t>
      </w:r>
    </w:p>
    <w:p w14:paraId="7D2A27DA" w14:textId="2E6411B5" w:rsidR="00454CE7" w:rsidRPr="00B51689" w:rsidRDefault="00000000" w:rsidP="00454CE7">
      <w:pPr>
        <w:pStyle w:val="ListParagraph"/>
        <w:numPr>
          <w:ilvl w:val="0"/>
          <w:numId w:val="3"/>
        </w:numPr>
        <w:rPr>
          <w:rStyle w:val="Hyperlink"/>
          <w:color w:val="auto"/>
          <w:u w:val="none"/>
        </w:rPr>
      </w:pPr>
      <w:hyperlink r:id="rId7" w:history="1">
        <w:r w:rsidR="00454CE7" w:rsidRPr="00B51689">
          <w:rPr>
            <w:rStyle w:val="Hyperlink"/>
          </w:rPr>
          <w:t>Jupyter Notebook Tutorial: Introduction, Setup, and Walkthrough</w:t>
        </w:r>
      </w:hyperlink>
      <w:r w:rsidR="00454CE7">
        <w:rPr>
          <w:rStyle w:val="Hyperlink"/>
        </w:rPr>
        <w:t xml:space="preserve"> </w:t>
      </w:r>
      <w:r w:rsidR="00454CE7">
        <w:t>(external site)</w:t>
      </w:r>
    </w:p>
    <w:p w14:paraId="5547D6FF" w14:textId="77777777" w:rsidR="00454CE7" w:rsidRDefault="00454CE7" w:rsidP="00454CE7">
      <w:pPr>
        <w:rPr>
          <w:i/>
          <w:iCs/>
        </w:rPr>
      </w:pPr>
      <w:r w:rsidRPr="00BB7417">
        <w:rPr>
          <w:b/>
          <w:bCs/>
          <w:i/>
          <w:iCs/>
        </w:rPr>
        <w:t>Note:</w:t>
      </w:r>
      <w:r w:rsidRPr="00BB7417">
        <w:rPr>
          <w:i/>
          <w:iCs/>
        </w:rPr>
        <w:t xml:space="preserve"> You </w:t>
      </w:r>
      <w:r w:rsidRPr="008D74A1">
        <w:rPr>
          <w:b/>
          <w:bCs/>
          <w:i/>
          <w:iCs/>
        </w:rPr>
        <w:t>do not need to perform any coding</w:t>
      </w:r>
      <w:r w:rsidRPr="00BB7417">
        <w:rPr>
          <w:i/>
          <w:iCs/>
        </w:rPr>
        <w:t xml:space="preserve"> while watching these videos, but I have provided the source files used in the videos on our Canvas site if you are interested. </w:t>
      </w:r>
      <w:r>
        <w:rPr>
          <w:i/>
          <w:iCs/>
        </w:rPr>
        <w:t xml:space="preserve">Also, note that you can use </w:t>
      </w:r>
      <w:r w:rsidRPr="008D74A1">
        <w:rPr>
          <w:b/>
          <w:bCs/>
          <w:i/>
          <w:iCs/>
        </w:rPr>
        <w:t>Jupyter</w:t>
      </w:r>
      <w:r>
        <w:rPr>
          <w:b/>
          <w:bCs/>
          <w:i/>
          <w:iCs/>
        </w:rPr>
        <w:t xml:space="preserve"> Notebook</w:t>
      </w:r>
      <w:r w:rsidRPr="008D74A1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h</w:t>
      </w:r>
      <w:r w:rsidRPr="008D74A1">
        <w:rPr>
          <w:b/>
          <w:bCs/>
          <w:i/>
          <w:iCs/>
        </w:rPr>
        <w:t xml:space="preserve">as an online version </w:t>
      </w:r>
      <w:r>
        <w:rPr>
          <w:b/>
          <w:bCs/>
          <w:i/>
          <w:iCs/>
        </w:rPr>
        <w:t>you can use</w:t>
      </w:r>
      <w:r w:rsidRPr="008D74A1">
        <w:rPr>
          <w:b/>
          <w:bCs/>
          <w:i/>
          <w:iCs/>
        </w:rPr>
        <w:t xml:space="preserve"> without any installation</w:t>
      </w:r>
      <w:r>
        <w:rPr>
          <w:i/>
          <w:iCs/>
        </w:rPr>
        <w:t xml:space="preserve">! </w:t>
      </w:r>
      <w:hyperlink r:id="rId8" w:history="1">
        <w:r w:rsidRPr="00D2579E">
          <w:rPr>
            <w:rStyle w:val="Hyperlink"/>
            <w:i/>
            <w:iCs/>
          </w:rPr>
          <w:t>https://jupyter.org/index.html</w:t>
        </w:r>
      </w:hyperlink>
    </w:p>
    <w:p w14:paraId="5A34CCCB" w14:textId="6436B6EB" w:rsidR="0006701A" w:rsidRDefault="0006701A" w:rsidP="0006701A">
      <w:pPr>
        <w:pStyle w:val="Heading2"/>
      </w:pPr>
      <w:r w:rsidRPr="0053737C">
        <w:t xml:space="preserve">Step </w:t>
      </w:r>
      <w:r>
        <w:t>2</w:t>
      </w:r>
      <w:r w:rsidRPr="0053737C">
        <w:t xml:space="preserve"> - </w:t>
      </w:r>
      <w:r>
        <w:t>Read Web Articles</w:t>
      </w:r>
    </w:p>
    <w:p w14:paraId="36A15F6A" w14:textId="4AF1D872" w:rsidR="0006701A" w:rsidRDefault="0006701A" w:rsidP="0006701A">
      <w:pPr>
        <w:pStyle w:val="NoSpacing"/>
      </w:pPr>
      <w:r w:rsidRPr="001671D2">
        <w:t>Please review the following web pages. These are shorter than the book and provide online resources you can use later.</w:t>
      </w:r>
    </w:p>
    <w:p w14:paraId="3B096648" w14:textId="49CC739B" w:rsidR="00643CE8" w:rsidRDefault="00000000" w:rsidP="000545B8">
      <w:pPr>
        <w:pStyle w:val="NoSpacing"/>
        <w:numPr>
          <w:ilvl w:val="0"/>
          <w:numId w:val="4"/>
        </w:numPr>
      </w:pPr>
      <w:hyperlink r:id="rId9" w:history="1">
        <w:r w:rsidR="00643CE8">
          <w:rPr>
            <w:rStyle w:val="Hyperlink"/>
          </w:rPr>
          <w:t>https://www.w3schools.com/python/python_modules.asp</w:t>
        </w:r>
      </w:hyperlink>
      <w:r w:rsidR="00643CE8">
        <w:t xml:space="preserve"> (external site)</w:t>
      </w:r>
    </w:p>
    <w:p w14:paraId="0E7B758C" w14:textId="77777777" w:rsidR="00A47C2B" w:rsidRDefault="00000000" w:rsidP="000545B8">
      <w:pPr>
        <w:pStyle w:val="ListParagraph"/>
        <w:numPr>
          <w:ilvl w:val="0"/>
          <w:numId w:val="3"/>
        </w:numPr>
      </w:pPr>
      <w:hyperlink r:id="rId10" w:history="1">
        <w:r w:rsidR="00A47C2B">
          <w:rPr>
            <w:rStyle w:val="Hyperlink"/>
          </w:rPr>
          <w:t>https://www.geeksforgeeks.org/python-locals-function/</w:t>
        </w:r>
      </w:hyperlink>
      <w:r w:rsidR="00A47C2B">
        <w:t xml:space="preserve"> (external site)</w:t>
      </w:r>
    </w:p>
    <w:p w14:paraId="58A1092D" w14:textId="77777777" w:rsidR="00A47C2B" w:rsidRDefault="00000000" w:rsidP="000545B8">
      <w:pPr>
        <w:pStyle w:val="ListParagraph"/>
        <w:numPr>
          <w:ilvl w:val="0"/>
          <w:numId w:val="3"/>
        </w:numPr>
      </w:pPr>
      <w:hyperlink r:id="rId11" w:history="1">
        <w:r w:rsidR="00A47C2B">
          <w:rPr>
            <w:rStyle w:val="Hyperlink"/>
          </w:rPr>
          <w:t>https://realpython.com/python-modules-packages/</w:t>
        </w:r>
      </w:hyperlink>
      <w:r w:rsidR="00A47C2B">
        <w:t xml:space="preserve"> (external site)</w:t>
      </w:r>
    </w:p>
    <w:p w14:paraId="19E882FF" w14:textId="16FB8A10" w:rsidR="00E14A63" w:rsidRDefault="00E14A63" w:rsidP="00E14A63">
      <w:pPr>
        <w:pStyle w:val="Heading2"/>
      </w:pPr>
      <w:r>
        <w:t xml:space="preserve">Step </w:t>
      </w:r>
      <w:r w:rsidR="0006701A">
        <w:t>3</w:t>
      </w:r>
      <w:r>
        <w:t xml:space="preserve"> - Read a book chapter</w:t>
      </w:r>
    </w:p>
    <w:p w14:paraId="07F64011" w14:textId="26671274" w:rsidR="00E14A63" w:rsidRDefault="00E14A63" w:rsidP="00E14A63">
      <w:pPr>
        <w:rPr>
          <w:color w:val="FF0000"/>
        </w:rPr>
      </w:pPr>
      <w:r>
        <w:t xml:space="preserve">Please </w:t>
      </w:r>
      <w:r>
        <w:rPr>
          <w:b/>
          <w:bCs/>
        </w:rPr>
        <w:t xml:space="preserve">read chapter </w:t>
      </w:r>
      <w:r w:rsidR="00643CE8">
        <w:rPr>
          <w:b/>
          <w:bCs/>
        </w:rPr>
        <w:t>nine</w:t>
      </w:r>
      <w:r>
        <w:t xml:space="preserve"> in your textbook. You </w:t>
      </w:r>
      <w:r>
        <w:rPr>
          <w:b/>
          <w:bCs/>
        </w:rPr>
        <w:t>do not have to perform the exercises or type in the code</w:t>
      </w:r>
      <w:r>
        <w:t xml:space="preserve">, but it is best if you open the script files as you read about them. You can find the downloadable </w:t>
      </w:r>
      <w:r>
        <w:rPr>
          <w:b/>
          <w:bCs/>
        </w:rPr>
        <w:t>book files</w:t>
      </w:r>
      <w:r>
        <w:t xml:space="preserve"> </w:t>
      </w:r>
      <w:r>
        <w:rPr>
          <w:b/>
          <w:bCs/>
        </w:rPr>
        <w:t xml:space="preserve">on Canvas </w:t>
      </w:r>
      <w:r>
        <w:t>for your convenience.</w:t>
      </w:r>
      <w:r>
        <w:rPr>
          <w:color w:val="FF0000"/>
        </w:rPr>
        <w:t xml:space="preserve"> </w:t>
      </w:r>
    </w:p>
    <w:p w14:paraId="064751CA" w14:textId="6A917EEE" w:rsidR="0006701A" w:rsidRDefault="0006701A" w:rsidP="00E14A63">
      <w:pPr>
        <w:rPr>
          <w:i/>
          <w:iCs/>
        </w:rPr>
      </w:pPr>
      <w:r w:rsidRPr="0006701A">
        <w:rPr>
          <w:b/>
          <w:bCs/>
          <w:i/>
          <w:iCs/>
        </w:rPr>
        <w:t>Note:</w:t>
      </w:r>
      <w:r w:rsidRPr="0006701A">
        <w:rPr>
          <w:i/>
          <w:iCs/>
        </w:rPr>
        <w:t xml:space="preserve"> Chapter eight and beyond start becoming difficult for beginners to follow. So</w:t>
      </w:r>
      <w:r>
        <w:rPr>
          <w:i/>
          <w:iCs/>
        </w:rPr>
        <w:t>,</w:t>
      </w:r>
      <w:r w:rsidRPr="0006701A">
        <w:rPr>
          <w:i/>
          <w:iCs/>
        </w:rPr>
        <w:t xml:space="preserve"> make sure you watch my course video before you start the chapter to make it a bit easier.</w:t>
      </w:r>
      <w:r w:rsidR="00643CE8">
        <w:rPr>
          <w:i/>
          <w:iCs/>
        </w:rPr>
        <w:t xml:space="preserve"> If it </w:t>
      </w:r>
      <w:proofErr w:type="spellStart"/>
      <w:r w:rsidR="00643CE8">
        <w:rPr>
          <w:i/>
          <w:iCs/>
        </w:rPr>
        <w:t>become</w:t>
      </w:r>
      <w:proofErr w:type="spellEnd"/>
      <w:r w:rsidR="00643CE8">
        <w:rPr>
          <w:i/>
          <w:iCs/>
        </w:rPr>
        <w:t xml:space="preserve"> too confusing</w:t>
      </w:r>
      <w:r w:rsidR="000A08BE">
        <w:rPr>
          <w:i/>
          <w:iCs/>
        </w:rPr>
        <w:t>,</w:t>
      </w:r>
      <w:r w:rsidR="00643CE8">
        <w:rPr>
          <w:i/>
          <w:iCs/>
        </w:rPr>
        <w:t xml:space="preserve"> you can skip it for now. The videos and web articles are enough for the assignment.</w:t>
      </w:r>
    </w:p>
    <w:bookmarkEnd w:id="1"/>
    <w:p w14:paraId="4569E8F8" w14:textId="75DFEE74" w:rsidR="00184D46" w:rsidRDefault="00184D46" w:rsidP="00184D46">
      <w:pPr>
        <w:pStyle w:val="Heading2"/>
      </w:pPr>
      <w:r>
        <w:t xml:space="preserve">Step </w:t>
      </w:r>
      <w:r w:rsidR="0006701A">
        <w:t>4</w:t>
      </w:r>
      <w:r>
        <w:t xml:space="preserve"> - Apply your knowledge </w:t>
      </w:r>
    </w:p>
    <w:p w14:paraId="4D525389" w14:textId="0814A310" w:rsidR="0006701A" w:rsidRDefault="0006701A" w:rsidP="0006701A">
      <w:r>
        <w:t>Now that understand what classes are</w:t>
      </w:r>
      <w:r w:rsidR="008B12D7">
        <w:t>,</w:t>
      </w:r>
      <w:r>
        <w:t xml:space="preserve"> </w:t>
      </w:r>
      <w:r w:rsidR="008B12D7">
        <w:t xml:space="preserve">you create three </w:t>
      </w:r>
      <w:r w:rsidR="00643CE8">
        <w:t>script modules, plus a main module</w:t>
      </w:r>
      <w:r>
        <w:t xml:space="preserve">. </w:t>
      </w:r>
    </w:p>
    <w:p w14:paraId="6A5B91AC" w14:textId="62ECA7C0" w:rsidR="0006701A" w:rsidRDefault="000E753D" w:rsidP="0006701A">
      <w:pPr>
        <w:pStyle w:val="Heading3"/>
      </w:pPr>
      <w:r>
        <w:t>a.</w:t>
      </w:r>
      <w:r w:rsidR="0006701A">
        <w:t xml:space="preserve"> Create a Folder</w:t>
      </w:r>
    </w:p>
    <w:p w14:paraId="55F06AB2" w14:textId="613EFCBF" w:rsidR="0006701A" w:rsidRPr="00B21449" w:rsidRDefault="0006701A" w:rsidP="0006701A">
      <w:r w:rsidRPr="00B21449">
        <w:t xml:space="preserve">Create a new </w:t>
      </w:r>
      <w:r w:rsidRPr="00B21449">
        <w:rPr>
          <w:b/>
          <w:bCs/>
        </w:rPr>
        <w:t>sub-folder called Assignment0</w:t>
      </w:r>
      <w:r w:rsidR="00643CE8">
        <w:rPr>
          <w:b/>
          <w:bCs/>
        </w:rPr>
        <w:t>9</w:t>
      </w:r>
      <w:r w:rsidRPr="00B21449">
        <w:t xml:space="preserve"> inside the _</w:t>
      </w:r>
      <w:proofErr w:type="spellStart"/>
      <w:r w:rsidRPr="00B21449">
        <w:t>PythonClass</w:t>
      </w:r>
      <w:proofErr w:type="spellEnd"/>
      <w:r w:rsidRPr="00B21449">
        <w:t xml:space="preserve"> folder. </w:t>
      </w:r>
    </w:p>
    <w:p w14:paraId="033A0822" w14:textId="26B0A998" w:rsidR="0006701A" w:rsidRDefault="000E753D" w:rsidP="0006701A">
      <w:pPr>
        <w:pStyle w:val="Heading3"/>
      </w:pPr>
      <w:r>
        <w:t>b.</w:t>
      </w:r>
      <w:r w:rsidR="0006701A">
        <w:t xml:space="preserve"> Create a new Project in PyCharm</w:t>
      </w:r>
    </w:p>
    <w:p w14:paraId="6456AF2E" w14:textId="04BDF8A5" w:rsidR="0006701A" w:rsidRDefault="0006701A" w:rsidP="0006701A">
      <w:r>
        <w:t xml:space="preserve">Create a </w:t>
      </w:r>
      <w:r w:rsidRPr="00B21449">
        <w:rPr>
          <w:b/>
          <w:bCs/>
        </w:rPr>
        <w:t>new project</w:t>
      </w:r>
      <w:r>
        <w:t xml:space="preserve"> in PyCharm that uses the _</w:t>
      </w:r>
      <w:proofErr w:type="spellStart"/>
      <w:r>
        <w:t>PythonClass</w:t>
      </w:r>
      <w:proofErr w:type="spellEnd"/>
      <w:r>
        <w:t>\Assignment0</w:t>
      </w:r>
      <w:r w:rsidR="00643CE8">
        <w:t>9</w:t>
      </w:r>
      <w:r>
        <w:t xml:space="preserve"> folder as its location </w:t>
      </w:r>
    </w:p>
    <w:p w14:paraId="6C8B65B5" w14:textId="6D37437B" w:rsidR="0006701A" w:rsidRDefault="000E753D" w:rsidP="0006701A">
      <w:pPr>
        <w:pStyle w:val="Heading3"/>
      </w:pPr>
      <w:r>
        <w:t>c.</w:t>
      </w:r>
      <w:r w:rsidR="0006701A">
        <w:t xml:space="preserve"> Create a Python Script</w:t>
      </w:r>
    </w:p>
    <w:p w14:paraId="3AC9B41C" w14:textId="504B4FEC" w:rsidR="0006701A" w:rsidRDefault="0006701A" w:rsidP="0006701A">
      <w:r w:rsidRPr="000E753D">
        <w:rPr>
          <w:b/>
          <w:bCs/>
        </w:rPr>
        <w:t xml:space="preserve">Create </w:t>
      </w:r>
      <w:r w:rsidR="003B54FE">
        <w:rPr>
          <w:b/>
          <w:bCs/>
        </w:rPr>
        <w:t>six</w:t>
      </w:r>
      <w:r w:rsidRPr="000E753D">
        <w:rPr>
          <w:b/>
          <w:bCs/>
        </w:rPr>
        <w:t xml:space="preserve"> </w:t>
      </w:r>
      <w:r>
        <w:t>file</w:t>
      </w:r>
      <w:r w:rsidR="00643CE8">
        <w:t>s</w:t>
      </w:r>
      <w:r>
        <w:t xml:space="preserve"> within your project</w:t>
      </w:r>
      <w:r w:rsidR="000545B8">
        <w:t xml:space="preserve"> folder</w:t>
      </w:r>
      <w:r w:rsidR="00643CE8">
        <w:t xml:space="preserve">; </w:t>
      </w:r>
      <w:r w:rsidR="00643CE8" w:rsidRPr="003B54FE">
        <w:rPr>
          <w:b/>
          <w:bCs/>
        </w:rPr>
        <w:t>DataClasses.py, ProcessingClasses.py, IOClasses.py, TestHarness.py</w:t>
      </w:r>
      <w:r w:rsidR="003B54FE" w:rsidRPr="003B54FE">
        <w:rPr>
          <w:b/>
          <w:bCs/>
        </w:rPr>
        <w:t>, Main.py, and EmployeeData.txt</w:t>
      </w:r>
      <w:r w:rsidR="003B54FE">
        <w:t>.</w:t>
      </w:r>
    </w:p>
    <w:p w14:paraId="670F6A9D" w14:textId="3230E715" w:rsidR="0006701A" w:rsidRDefault="000E753D" w:rsidP="0006701A">
      <w:pPr>
        <w:pStyle w:val="Heading3"/>
      </w:pPr>
      <w:r>
        <w:t>d.</w:t>
      </w:r>
      <w:r w:rsidR="0006701A">
        <w:t xml:space="preserve"> Add Code to the Script</w:t>
      </w:r>
    </w:p>
    <w:p w14:paraId="7C4F69AF" w14:textId="34FE92F4" w:rsidR="00F64798" w:rsidRDefault="00643CE8" w:rsidP="000F7D54">
      <w:r>
        <w:t xml:space="preserve">I have </w:t>
      </w:r>
      <w:r w:rsidRPr="00FC42AC">
        <w:rPr>
          <w:b/>
          <w:bCs/>
        </w:rPr>
        <w:t>provided</w:t>
      </w:r>
      <w:r>
        <w:t xml:space="preserve"> you w</w:t>
      </w:r>
      <w:r w:rsidR="00F64798">
        <w:t xml:space="preserve">ith a starter file, whose code must be divided between different code modules. </w:t>
      </w:r>
    </w:p>
    <w:p w14:paraId="4E6239E1" w14:textId="430370F0" w:rsidR="00F64798" w:rsidRDefault="00F64798" w:rsidP="000F7D54">
      <w:r>
        <w:t xml:space="preserve">  1. </w:t>
      </w:r>
      <w:r w:rsidRPr="00F64798">
        <w:rPr>
          <w:b/>
          <w:bCs/>
        </w:rPr>
        <w:t>Run</w:t>
      </w:r>
      <w:r>
        <w:t xml:space="preserve"> the starter file to verify it runs as expected.</w:t>
      </w:r>
    </w:p>
    <w:p w14:paraId="7107C8A9" w14:textId="593EEED6" w:rsidR="00F64798" w:rsidRDefault="00F64798" w:rsidP="000F7D54">
      <w:r>
        <w:t xml:space="preserve">  2. </w:t>
      </w:r>
      <w:r w:rsidRPr="00F64798">
        <w:rPr>
          <w:b/>
          <w:bCs/>
        </w:rPr>
        <w:t>Read</w:t>
      </w:r>
      <w:r>
        <w:t xml:space="preserve"> the code in the starter file and make sure you understand what it is doing.</w:t>
      </w:r>
    </w:p>
    <w:p w14:paraId="6BADD8DE" w14:textId="50268665" w:rsidR="00643CE8" w:rsidRPr="00F64798" w:rsidRDefault="00F64798" w:rsidP="000F7D54">
      <w:pPr>
        <w:rPr>
          <w:b/>
          <w:bCs/>
        </w:rPr>
      </w:pPr>
      <w:r>
        <w:rPr>
          <w:b/>
          <w:bCs/>
        </w:rPr>
        <w:t xml:space="preserve">  </w:t>
      </w:r>
      <w:r w:rsidRPr="00F64798">
        <w:t>3.</w:t>
      </w:r>
      <w:r>
        <w:rPr>
          <w:b/>
          <w:bCs/>
        </w:rPr>
        <w:t xml:space="preserve"> </w:t>
      </w:r>
      <w:r w:rsidRPr="00F64798">
        <w:rPr>
          <w:b/>
          <w:bCs/>
        </w:rPr>
        <w:t>Use the code in the starter file to accomplish the following tasks:</w:t>
      </w:r>
    </w:p>
    <w:p w14:paraId="6062AD0D" w14:textId="7B2FC89E" w:rsidR="00643CE8" w:rsidRDefault="00643CE8" w:rsidP="00F64798">
      <w:pPr>
        <w:pStyle w:val="ListParagraph"/>
        <w:numPr>
          <w:ilvl w:val="0"/>
          <w:numId w:val="8"/>
        </w:numPr>
      </w:pPr>
      <w:r w:rsidRPr="003B54FE">
        <w:rPr>
          <w:b/>
          <w:bCs/>
        </w:rPr>
        <w:t>Create</w:t>
      </w:r>
      <w:r>
        <w:t xml:space="preserve"> the </w:t>
      </w:r>
      <w:r w:rsidRPr="003B54FE">
        <w:rPr>
          <w:b/>
          <w:bCs/>
        </w:rPr>
        <w:t>Person</w:t>
      </w:r>
      <w:r>
        <w:t xml:space="preserve"> class </w:t>
      </w:r>
      <w:r w:rsidR="00FC42AC">
        <w:t>in the DataClasses.py file.</w:t>
      </w:r>
    </w:p>
    <w:p w14:paraId="64A485E4" w14:textId="4666EE54" w:rsidR="00FC42AC" w:rsidRDefault="000545B8" w:rsidP="00F64798">
      <w:pPr>
        <w:pStyle w:val="ListParagraph"/>
        <w:numPr>
          <w:ilvl w:val="0"/>
          <w:numId w:val="8"/>
        </w:numPr>
      </w:pPr>
      <w:r>
        <w:rPr>
          <w:b/>
          <w:bCs/>
        </w:rPr>
        <w:t>Modify</w:t>
      </w:r>
      <w:r w:rsidR="00FC42AC">
        <w:t xml:space="preserve"> the </w:t>
      </w:r>
      <w:r w:rsidR="00FC42AC" w:rsidRPr="003B54FE">
        <w:rPr>
          <w:b/>
          <w:bCs/>
        </w:rPr>
        <w:t>TestHarness</w:t>
      </w:r>
      <w:r w:rsidR="00FC42AC">
        <w:t>.py file</w:t>
      </w:r>
      <w:r>
        <w:t xml:space="preserve"> by</w:t>
      </w:r>
      <w:r w:rsidR="00FC42AC">
        <w:t xml:space="preserve"> add</w:t>
      </w:r>
      <w:r>
        <w:t>ing</w:t>
      </w:r>
      <w:r w:rsidR="00FC42AC">
        <w:t xml:space="preserve"> code </w:t>
      </w:r>
      <w:r w:rsidR="00F64798">
        <w:t>and</w:t>
      </w:r>
      <w:r w:rsidR="00FC42AC">
        <w:t xml:space="preserve"> </w:t>
      </w:r>
      <w:r w:rsidR="00FC42AC" w:rsidRPr="00F64798">
        <w:rPr>
          <w:b/>
          <w:bCs/>
        </w:rPr>
        <w:t>test</w:t>
      </w:r>
      <w:r w:rsidR="00FC42AC">
        <w:t xml:space="preserve"> the Person class (Listing 8).</w:t>
      </w:r>
    </w:p>
    <w:p w14:paraId="2AA5CE6E" w14:textId="48711B4F" w:rsidR="00FC42AC" w:rsidRDefault="00FC42AC" w:rsidP="00F64798">
      <w:pPr>
        <w:pStyle w:val="ListParagraph"/>
        <w:numPr>
          <w:ilvl w:val="0"/>
          <w:numId w:val="8"/>
        </w:numPr>
      </w:pPr>
      <w:r w:rsidRPr="003B54FE">
        <w:rPr>
          <w:b/>
          <w:bCs/>
        </w:rPr>
        <w:t>Create</w:t>
      </w:r>
      <w:r>
        <w:t xml:space="preserve"> the </w:t>
      </w:r>
      <w:r w:rsidRPr="003B54FE">
        <w:rPr>
          <w:b/>
          <w:bCs/>
        </w:rPr>
        <w:t>Employee</w:t>
      </w:r>
      <w:r>
        <w:t xml:space="preserve"> class in the DataClasses.py file</w:t>
      </w:r>
      <w:r w:rsidR="00F64798">
        <w:t>.</w:t>
      </w:r>
    </w:p>
    <w:p w14:paraId="7C07C2BC" w14:textId="566DC855" w:rsidR="00FC42AC" w:rsidRDefault="00FC42AC" w:rsidP="00F64798">
      <w:pPr>
        <w:pStyle w:val="ListParagraph"/>
        <w:numPr>
          <w:ilvl w:val="0"/>
          <w:numId w:val="8"/>
        </w:numPr>
      </w:pPr>
      <w:r w:rsidRPr="003B54FE">
        <w:rPr>
          <w:b/>
          <w:bCs/>
        </w:rPr>
        <w:t>Modify</w:t>
      </w:r>
      <w:r>
        <w:t xml:space="preserve"> the </w:t>
      </w:r>
      <w:r w:rsidRPr="003B54FE">
        <w:rPr>
          <w:b/>
          <w:bCs/>
        </w:rPr>
        <w:t>TestHarness</w:t>
      </w:r>
      <w:r>
        <w:t xml:space="preserve">.py file by adding code </w:t>
      </w:r>
      <w:r w:rsidR="00F64798">
        <w:t>and</w:t>
      </w:r>
      <w:r>
        <w:t xml:space="preserve"> </w:t>
      </w:r>
      <w:r w:rsidRPr="00F64798">
        <w:rPr>
          <w:b/>
          <w:bCs/>
        </w:rPr>
        <w:t>test</w:t>
      </w:r>
      <w:r>
        <w:t xml:space="preserve"> the Employee class (Listing 10).</w:t>
      </w:r>
    </w:p>
    <w:p w14:paraId="0084FBBC" w14:textId="1F3927BB" w:rsidR="00FC42AC" w:rsidRDefault="00FC42AC" w:rsidP="00F64798">
      <w:pPr>
        <w:pStyle w:val="ListParagraph"/>
        <w:numPr>
          <w:ilvl w:val="0"/>
          <w:numId w:val="8"/>
        </w:numPr>
      </w:pPr>
      <w:r w:rsidRPr="003B54FE">
        <w:rPr>
          <w:b/>
          <w:bCs/>
        </w:rPr>
        <w:t>Create</w:t>
      </w:r>
      <w:r>
        <w:t xml:space="preserve"> the </w:t>
      </w:r>
      <w:proofErr w:type="spellStart"/>
      <w:r w:rsidRPr="003B54FE">
        <w:rPr>
          <w:b/>
          <w:bCs/>
        </w:rPr>
        <w:t>FileProcessor</w:t>
      </w:r>
      <w:proofErr w:type="spellEnd"/>
      <w:r>
        <w:t xml:space="preserve"> class in the ProcessingClasses.py file (Listing 7).</w:t>
      </w:r>
    </w:p>
    <w:p w14:paraId="567DB9FC" w14:textId="4116D0B4" w:rsidR="00FC42AC" w:rsidRDefault="00FC42AC" w:rsidP="00F64798">
      <w:pPr>
        <w:pStyle w:val="ListParagraph"/>
        <w:numPr>
          <w:ilvl w:val="0"/>
          <w:numId w:val="8"/>
        </w:numPr>
      </w:pPr>
      <w:r w:rsidRPr="003B54FE">
        <w:rPr>
          <w:b/>
          <w:bCs/>
        </w:rPr>
        <w:t>Modify</w:t>
      </w:r>
      <w:r>
        <w:t xml:space="preserve"> the </w:t>
      </w:r>
      <w:r w:rsidRPr="003B54FE">
        <w:rPr>
          <w:b/>
          <w:bCs/>
        </w:rPr>
        <w:t>TestHarness</w:t>
      </w:r>
      <w:r>
        <w:t xml:space="preserve">.py file by adding code </w:t>
      </w:r>
      <w:r w:rsidR="00F64798">
        <w:t>and</w:t>
      </w:r>
      <w:r>
        <w:t xml:space="preserve"> </w:t>
      </w:r>
      <w:r w:rsidRPr="00F64798">
        <w:rPr>
          <w:b/>
          <w:bCs/>
        </w:rPr>
        <w:t>test</w:t>
      </w:r>
      <w:r>
        <w:t xml:space="preserve"> the </w:t>
      </w:r>
      <w:proofErr w:type="spellStart"/>
      <w:r>
        <w:t>FileProcessor</w:t>
      </w:r>
      <w:proofErr w:type="spellEnd"/>
      <w:r>
        <w:t xml:space="preserve"> class (Listing 10).</w:t>
      </w:r>
    </w:p>
    <w:p w14:paraId="6AA56FAB" w14:textId="3DE1B65E" w:rsidR="00FC42AC" w:rsidRDefault="00FC42AC" w:rsidP="00F64798">
      <w:pPr>
        <w:pStyle w:val="ListParagraph"/>
        <w:numPr>
          <w:ilvl w:val="0"/>
          <w:numId w:val="8"/>
        </w:numPr>
      </w:pPr>
      <w:r w:rsidRPr="003B54FE">
        <w:rPr>
          <w:b/>
          <w:bCs/>
        </w:rPr>
        <w:t>Create</w:t>
      </w:r>
      <w:r>
        <w:t xml:space="preserve"> the </w:t>
      </w:r>
      <w:proofErr w:type="spellStart"/>
      <w:r w:rsidRPr="003B54FE">
        <w:rPr>
          <w:b/>
          <w:bCs/>
        </w:rPr>
        <w:t>EmployeeIO</w:t>
      </w:r>
      <w:proofErr w:type="spellEnd"/>
      <w:r>
        <w:t xml:space="preserve"> class in the IOClasses.py file (Listing 11).</w:t>
      </w:r>
    </w:p>
    <w:p w14:paraId="639932C9" w14:textId="5948C691" w:rsidR="00FC42AC" w:rsidRDefault="00FC42AC" w:rsidP="00F64798">
      <w:pPr>
        <w:pStyle w:val="ListParagraph"/>
        <w:numPr>
          <w:ilvl w:val="0"/>
          <w:numId w:val="8"/>
        </w:numPr>
      </w:pPr>
      <w:r w:rsidRPr="003B54FE">
        <w:rPr>
          <w:b/>
          <w:bCs/>
        </w:rPr>
        <w:t>Modify</w:t>
      </w:r>
      <w:r>
        <w:t xml:space="preserve"> the </w:t>
      </w:r>
      <w:r w:rsidRPr="003B54FE">
        <w:rPr>
          <w:b/>
          <w:bCs/>
        </w:rPr>
        <w:t>TestHarness</w:t>
      </w:r>
      <w:r>
        <w:t xml:space="preserve">.py file by adding code </w:t>
      </w:r>
      <w:r w:rsidR="00F64798">
        <w:t>and</w:t>
      </w:r>
      <w:r>
        <w:t xml:space="preserve"> </w:t>
      </w:r>
      <w:r w:rsidRPr="00F64798">
        <w:rPr>
          <w:b/>
          <w:bCs/>
        </w:rPr>
        <w:t>test</w:t>
      </w:r>
      <w:r>
        <w:t xml:space="preserve"> the </w:t>
      </w:r>
      <w:proofErr w:type="spellStart"/>
      <w:r>
        <w:t>EmployeeIO</w:t>
      </w:r>
      <w:proofErr w:type="spellEnd"/>
      <w:r>
        <w:t xml:space="preserve"> class (Listing 12).</w:t>
      </w:r>
    </w:p>
    <w:p w14:paraId="48F1A61C" w14:textId="47833C51" w:rsidR="00643CE8" w:rsidRDefault="003B54FE" w:rsidP="003B54FE">
      <w:pPr>
        <w:pStyle w:val="Heading3"/>
      </w:pPr>
      <w:r>
        <w:t xml:space="preserve">e. Create </w:t>
      </w:r>
      <w:r w:rsidR="00A06151">
        <w:t>the</w:t>
      </w:r>
      <w:r>
        <w:t xml:space="preserve"> Main Module</w:t>
      </w:r>
    </w:p>
    <w:p w14:paraId="5410E47F" w14:textId="1AD3A2E1" w:rsidR="000F7D54" w:rsidRDefault="003B54FE" w:rsidP="000F7D54">
      <w:pPr>
        <w:rPr>
          <w:b/>
          <w:bCs/>
        </w:rPr>
      </w:pPr>
      <w:r>
        <w:t xml:space="preserve">Now that the code is tested, you need a main module as </w:t>
      </w:r>
      <w:r w:rsidR="00A06151">
        <w:t>your application's starting point</w:t>
      </w:r>
      <w:r w:rsidR="00F64798">
        <w:t xml:space="preserve">. </w:t>
      </w:r>
      <w:r w:rsidR="00F64798" w:rsidRPr="00F64798">
        <w:rPr>
          <w:b/>
          <w:bCs/>
        </w:rPr>
        <w:t>Add</w:t>
      </w:r>
      <w:r w:rsidR="00F64798">
        <w:t xml:space="preserve"> code from the starter file to the Main.py file and </w:t>
      </w:r>
      <w:r w:rsidR="00F64798" w:rsidRPr="00F64798">
        <w:rPr>
          <w:b/>
          <w:bCs/>
        </w:rPr>
        <w:t>test</w:t>
      </w:r>
      <w:r w:rsidR="00F64798">
        <w:t xml:space="preserve"> that the application runs the same as does in the starter file. </w:t>
      </w:r>
    </w:p>
    <w:p w14:paraId="3F133D4A" w14:textId="4085FEDB" w:rsidR="0006701A" w:rsidRDefault="00F15F5B" w:rsidP="0006701A">
      <w:pPr>
        <w:pStyle w:val="Heading3"/>
      </w:pPr>
      <w:r>
        <w:t>f</w:t>
      </w:r>
      <w:r w:rsidR="00F376CE">
        <w:t>.</w:t>
      </w:r>
      <w:r w:rsidR="0006701A">
        <w:t xml:space="preserve"> Run Your Script</w:t>
      </w:r>
    </w:p>
    <w:p w14:paraId="60231214" w14:textId="26196A33" w:rsidR="0006701A" w:rsidRDefault="0006701A" w:rsidP="0006701A">
      <w:r>
        <w:t xml:space="preserve">With the script created in its proper location, run the script in </w:t>
      </w:r>
      <w:r>
        <w:rPr>
          <w:b/>
        </w:rPr>
        <w:t>BOTH</w:t>
      </w:r>
      <w:r>
        <w:t xml:space="preserve"> PyCharm and a</w:t>
      </w:r>
      <w:r w:rsidR="00A06151">
        <w:t>n</w:t>
      </w:r>
      <w:r>
        <w:t xml:space="preserve"> OS command/shell window and capture images of it working on your computer. </w:t>
      </w:r>
    </w:p>
    <w:p w14:paraId="695790EF" w14:textId="59D9202A" w:rsidR="00184D46" w:rsidRDefault="00184D46" w:rsidP="00F75E98">
      <w:pPr>
        <w:pStyle w:val="Heading2"/>
      </w:pPr>
      <w:r>
        <w:t xml:space="preserve">Step </w:t>
      </w:r>
      <w:r w:rsidR="000A08BE">
        <w:t>5</w:t>
      </w:r>
      <w:r>
        <w:t xml:space="preserve"> - Document your knowledge</w:t>
      </w:r>
    </w:p>
    <w:p w14:paraId="5F600514" w14:textId="5A053011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>,</w:t>
      </w:r>
      <w:r w:rsidR="00714ECC">
        <w:t xml:space="preserve"> you </w:t>
      </w:r>
      <w:r w:rsidR="00714ECC" w:rsidRPr="00714ECC">
        <w:rPr>
          <w:u w:val="single"/>
        </w:rPr>
        <w:t>can</w:t>
      </w:r>
      <w:r>
        <w:t xml:space="preserve"> </w:t>
      </w:r>
      <w:r w:rsidRPr="00A319B0">
        <w:rPr>
          <w:b/>
          <w:bCs/>
        </w:rPr>
        <w:t xml:space="preserve">create </w:t>
      </w:r>
      <w:r>
        <w:t xml:space="preserve">a document describing the steps you took in performing this assignment. </w:t>
      </w:r>
      <w:r w:rsidR="00A63628" w:rsidRPr="00A319B0">
        <w:rPr>
          <w:b/>
          <w:bCs/>
        </w:rPr>
        <w:t>Use</w:t>
      </w:r>
      <w:r w:rsidR="00A63628" w:rsidRPr="00A63628">
        <w:t xml:space="preserve"> screenshots and code sample</w:t>
      </w:r>
      <w:r w:rsidR="00A319B0">
        <w:t>s</w:t>
      </w:r>
      <w:r w:rsidR="00A63628" w:rsidRPr="00A63628">
        <w:t xml:space="preserve"> to explain the process, just as was done in your book, my programming notes, and the web pages you reviewed. </w:t>
      </w:r>
      <w:r w:rsidR="00A63628" w:rsidRPr="00A319B0">
        <w:rPr>
          <w:b/>
          <w:bCs/>
        </w:rPr>
        <w:t>Make sure</w:t>
      </w:r>
      <w:r w:rsidR="00A63628" w:rsidRPr="00A63628">
        <w:t xml:space="preserve"> the document is in a Microsoft Word document (.doc or .docx)</w:t>
      </w:r>
      <w:r w:rsidR="00A319B0">
        <w:t xml:space="preserve"> or .pdf file</w:t>
      </w:r>
      <w:r w:rsidR="00A63628" w:rsidRPr="00A63628">
        <w:t>.</w:t>
      </w:r>
    </w:p>
    <w:p w14:paraId="01AFAB75" w14:textId="71E57E66" w:rsidR="00CA4AFA" w:rsidRPr="00CD47A0" w:rsidRDefault="00184D46" w:rsidP="00184D46">
      <w:pPr>
        <w:rPr>
          <w:i/>
          <w:iCs/>
        </w:rPr>
      </w:pPr>
      <w:r w:rsidRPr="00CD47A0">
        <w:rPr>
          <w:b/>
          <w:i/>
          <w:iCs/>
        </w:rPr>
        <w:lastRenderedPageBreak/>
        <w:t>N</w:t>
      </w:r>
      <w:r w:rsidR="00CA4AFA" w:rsidRPr="00CD47A0">
        <w:rPr>
          <w:b/>
          <w:i/>
          <w:iCs/>
        </w:rPr>
        <w:t>ote</w:t>
      </w:r>
      <w:r w:rsidRPr="00CD47A0">
        <w:rPr>
          <w:i/>
          <w:iCs/>
        </w:rPr>
        <w:t xml:space="preserve">: </w:t>
      </w:r>
      <w:r w:rsidR="00CD47A0" w:rsidRPr="00CD47A0">
        <w:rPr>
          <w:i/>
          <w:iCs/>
        </w:rPr>
        <w:t>To help catch</w:t>
      </w:r>
      <w:r w:rsidR="000A08BE">
        <w:rPr>
          <w:i/>
          <w:iCs/>
        </w:rPr>
        <w:t>-</w:t>
      </w:r>
      <w:r w:rsidR="00CD47A0" w:rsidRPr="00CD47A0">
        <w:rPr>
          <w:i/>
          <w:iCs/>
        </w:rPr>
        <w:t>up</w:t>
      </w:r>
      <w:r w:rsidR="000A08BE">
        <w:rPr>
          <w:i/>
          <w:iCs/>
        </w:rPr>
        <w:t xml:space="preserve"> with past assignments,</w:t>
      </w:r>
      <w:r w:rsidR="00CD47A0" w:rsidRPr="00CD47A0">
        <w:rPr>
          <w:i/>
          <w:iCs/>
        </w:rPr>
        <w:t xml:space="preserve"> documentation is optional in this module. However, it will serve you well in your career to complete this when you have the time. </w:t>
      </w:r>
    </w:p>
    <w:p w14:paraId="1B1569BD" w14:textId="65CA03C0" w:rsidR="0082756F" w:rsidRPr="005B32CB" w:rsidRDefault="0082756F" w:rsidP="0082756F">
      <w:pPr>
        <w:pStyle w:val="Heading2"/>
      </w:pPr>
      <w:r w:rsidRPr="004D6CD7">
        <w:t xml:space="preserve">Step </w:t>
      </w:r>
      <w:r w:rsidR="000A08BE">
        <w:t>6</w:t>
      </w:r>
      <w:r w:rsidR="00CB06E3">
        <w:t xml:space="preserve"> -</w:t>
      </w:r>
      <w:r w:rsidRPr="004D6CD7">
        <w:t xml:space="preserve"> </w:t>
      </w:r>
      <w:r w:rsidR="000A08BE">
        <w:t>Learn to use the</w:t>
      </w:r>
      <w:r w:rsidR="000E753D">
        <w:t xml:space="preserve"> Git</w:t>
      </w:r>
      <w:r w:rsidR="00F15F5B">
        <w:t xml:space="preserve"> Console </w:t>
      </w:r>
      <w:proofErr w:type="gramStart"/>
      <w:r w:rsidR="00F15F5B">
        <w:t>application</w:t>
      </w:r>
      <w:proofErr w:type="gramEnd"/>
    </w:p>
    <w:p w14:paraId="1F863E18" w14:textId="6A265B35" w:rsidR="0082756F" w:rsidRDefault="0082756F" w:rsidP="0082756F">
      <w:r>
        <w:t xml:space="preserve">In this module, you </w:t>
      </w:r>
      <w:r w:rsidR="00714ECC" w:rsidRPr="00714ECC">
        <w:t xml:space="preserve">need to </w:t>
      </w:r>
      <w:r w:rsidR="00714ECC" w:rsidRPr="00714ECC">
        <w:rPr>
          <w:b/>
          <w:bCs/>
        </w:rPr>
        <w:t>learn how developers use Git to work with GitHub from a Command Console</w:t>
      </w:r>
      <w:r w:rsidR="00714ECC" w:rsidRPr="00714ECC">
        <w:t>.</w:t>
      </w:r>
      <w:r w:rsidRPr="00714ECC">
        <w:t xml:space="preserve"> </w:t>
      </w:r>
    </w:p>
    <w:p w14:paraId="2AD303C3" w14:textId="7BED717C" w:rsidR="00D73CE3" w:rsidRDefault="00D73CE3" w:rsidP="0082756F">
      <w:r>
        <w:t>a. Watch the following video</w:t>
      </w:r>
      <w:r w:rsidR="00F15F5B">
        <w:t>:</w:t>
      </w:r>
    </w:p>
    <w:p w14:paraId="0E82273F" w14:textId="77777777" w:rsidR="00F15F5B" w:rsidRDefault="00F15F5B" w:rsidP="000545B8">
      <w:pPr>
        <w:pStyle w:val="ListParagraph"/>
        <w:numPr>
          <w:ilvl w:val="0"/>
          <w:numId w:val="3"/>
        </w:numPr>
      </w:pPr>
      <w:r w:rsidRPr="00B23C31">
        <w:t>Git Tutorial for Beginners: Command-Line Fundamentals</w:t>
      </w:r>
      <w:r>
        <w:t xml:space="preserve"> </w:t>
      </w:r>
    </w:p>
    <w:p w14:paraId="48142C6D" w14:textId="3983E3FA" w:rsidR="00AA4F0C" w:rsidRDefault="00000000" w:rsidP="00AA4F0C">
      <w:pPr>
        <w:pStyle w:val="ListParagraph"/>
        <w:numPr>
          <w:ilvl w:val="1"/>
          <w:numId w:val="3"/>
        </w:numPr>
      </w:pPr>
      <w:hyperlink r:id="rId12" w:history="1">
        <w:r w:rsidR="00F15F5B" w:rsidRPr="00FF0B3E">
          <w:rPr>
            <w:rStyle w:val="Hyperlink"/>
          </w:rPr>
          <w:t>https://youtu.be/HVsySz-h9r4</w:t>
        </w:r>
      </w:hyperlink>
      <w:r w:rsidR="00F15F5B">
        <w:t xml:space="preserve"> (external site)</w:t>
      </w:r>
    </w:p>
    <w:p w14:paraId="13CDB980" w14:textId="18A5E4B9" w:rsidR="001B3FFC" w:rsidRDefault="00000000" w:rsidP="00897BDB">
      <w:pPr>
        <w:pStyle w:val="ListParagraph"/>
        <w:numPr>
          <w:ilvl w:val="1"/>
          <w:numId w:val="3"/>
        </w:numPr>
      </w:pPr>
      <w:hyperlink r:id="rId13" w:history="1">
        <w:r w:rsidR="001B3FFC" w:rsidRPr="00F756D1">
          <w:rPr>
            <w:rStyle w:val="Hyperlink"/>
          </w:rPr>
          <w:t>Git at the Command Line (optional)</w:t>
        </w:r>
      </w:hyperlink>
      <w:r w:rsidR="001B3FFC" w:rsidRPr="001B3FFC">
        <w:t xml:space="preserve"> </w:t>
      </w:r>
      <w:r w:rsidR="001B3FFC">
        <w:t>(external site)</w:t>
      </w:r>
    </w:p>
    <w:p w14:paraId="6A2C4F51" w14:textId="77777777" w:rsidR="00AA4F0C" w:rsidRDefault="00AA4F0C" w:rsidP="00AA4F0C">
      <w:r>
        <w:t>b. Read the following web page:</w:t>
      </w:r>
    </w:p>
    <w:p w14:paraId="50820BA1" w14:textId="0AC607F7" w:rsidR="00AA4F0C" w:rsidRPr="00AA4F0C" w:rsidRDefault="00000000" w:rsidP="00AA4F0C">
      <w:pPr>
        <w:pStyle w:val="ListParagraph"/>
        <w:numPr>
          <w:ilvl w:val="0"/>
          <w:numId w:val="3"/>
        </w:numPr>
      </w:pPr>
      <w:hyperlink r:id="rId14" w:history="1">
        <w:r w:rsidR="00AA4F0C">
          <w:rPr>
            <w:rStyle w:val="Hyperlink"/>
          </w:rPr>
          <w:t>https://git-scm.com/book/en/v2/Getting-Started-Installing-Git</w:t>
        </w:r>
      </w:hyperlink>
    </w:p>
    <w:p w14:paraId="4700AE0B" w14:textId="249DAFF5" w:rsidR="00942AE3" w:rsidRDefault="00D73CE3" w:rsidP="0082756F">
      <w:pPr>
        <w:rPr>
          <w:b/>
          <w:bCs/>
          <w:i/>
          <w:iCs/>
        </w:rPr>
      </w:pPr>
      <w:r w:rsidRPr="00D73CE3">
        <w:rPr>
          <w:b/>
          <w:bCs/>
          <w:i/>
          <w:iCs/>
          <w:color w:val="C00000"/>
        </w:rPr>
        <w:t>Important</w:t>
      </w:r>
      <w:r w:rsidRPr="00D73CE3">
        <w:rPr>
          <w:b/>
          <w:bCs/>
          <w:i/>
          <w:iCs/>
        </w:rPr>
        <w:t>: The process is almost the same on</w:t>
      </w:r>
      <w:r>
        <w:rPr>
          <w:b/>
          <w:bCs/>
          <w:i/>
          <w:iCs/>
        </w:rPr>
        <w:t xml:space="preserve"> Windows and</w:t>
      </w:r>
      <w:r w:rsidRPr="00D73CE3">
        <w:rPr>
          <w:b/>
          <w:bCs/>
          <w:i/>
          <w:iCs/>
        </w:rPr>
        <w:t xml:space="preserve"> Mac, but </w:t>
      </w:r>
      <w:r w:rsidR="00F15F5B">
        <w:rPr>
          <w:b/>
          <w:bCs/>
          <w:i/>
          <w:iCs/>
        </w:rPr>
        <w:t xml:space="preserve">some commands are </w:t>
      </w:r>
      <w:r w:rsidRPr="00D73CE3">
        <w:rPr>
          <w:b/>
          <w:bCs/>
          <w:i/>
          <w:iCs/>
        </w:rPr>
        <w:t>different</w:t>
      </w:r>
      <w:r>
        <w:rPr>
          <w:b/>
          <w:bCs/>
          <w:i/>
          <w:iCs/>
        </w:rPr>
        <w:t xml:space="preserve">! </w:t>
      </w:r>
      <w:r w:rsidR="00F15F5B">
        <w:rPr>
          <w:b/>
          <w:bCs/>
          <w:i/>
          <w:iCs/>
        </w:rPr>
        <w:t>If you are using a PC</w:t>
      </w:r>
      <w:r w:rsidR="000A08BE">
        <w:rPr>
          <w:b/>
          <w:bCs/>
          <w:i/>
          <w:iCs/>
        </w:rPr>
        <w:t>,</w:t>
      </w:r>
      <w:r w:rsidR="00F15F5B">
        <w:rPr>
          <w:b/>
          <w:bCs/>
          <w:i/>
          <w:iCs/>
        </w:rPr>
        <w:t xml:space="preserve"> install </w:t>
      </w:r>
      <w:r w:rsidR="00942AE3">
        <w:rPr>
          <w:b/>
          <w:bCs/>
          <w:i/>
          <w:iCs/>
        </w:rPr>
        <w:t>"Git for Windows"</w:t>
      </w:r>
      <w:r w:rsidR="00F15F5B">
        <w:rPr>
          <w:b/>
          <w:bCs/>
          <w:i/>
          <w:iCs/>
        </w:rPr>
        <w:t xml:space="preserve"> to help with the translation. </w:t>
      </w:r>
    </w:p>
    <w:p w14:paraId="26864435" w14:textId="7C0D3493" w:rsidR="00CD47A0" w:rsidRDefault="00CD47A0" w:rsidP="0082756F">
      <w:pPr>
        <w:rPr>
          <w:b/>
          <w:bCs/>
          <w:i/>
          <w:iCs/>
        </w:rPr>
      </w:pPr>
      <w:r>
        <w:rPr>
          <w:b/>
          <w:bCs/>
          <w:i/>
          <w:iCs/>
        </w:rPr>
        <w:t>You can choose any text editing tool during the installation</w:t>
      </w:r>
      <w:r w:rsidRPr="00CD47A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Wizard and the recommended Command line with 3</w:t>
      </w:r>
      <w:r w:rsidRPr="00CD47A0">
        <w:rPr>
          <w:b/>
          <w:bCs/>
          <w:i/>
          <w:iCs/>
          <w:vertAlign w:val="superscript"/>
        </w:rPr>
        <w:t>rd</w:t>
      </w:r>
      <w:r>
        <w:rPr>
          <w:b/>
          <w:bCs/>
          <w:i/>
          <w:iCs/>
        </w:rPr>
        <w:t xml:space="preserve"> party applications option. Then complete the Wizard using the default options. </w:t>
      </w:r>
    </w:p>
    <w:p w14:paraId="29464832" w14:textId="6A668E5F" w:rsidR="00F15F5B" w:rsidRDefault="00000000" w:rsidP="0082756F">
      <w:pPr>
        <w:rPr>
          <w:b/>
          <w:bCs/>
          <w:i/>
          <w:iCs/>
        </w:rPr>
      </w:pPr>
      <w:hyperlink r:id="rId15" w:history="1">
        <w:r w:rsidR="00F15F5B">
          <w:rPr>
            <w:rStyle w:val="Hyperlink"/>
          </w:rPr>
          <w:t>https://gitforwindows.org/</w:t>
        </w:r>
      </w:hyperlink>
    </w:p>
    <w:p w14:paraId="3959B099" w14:textId="0796690C" w:rsidR="000E753D" w:rsidRDefault="00CD47A0" w:rsidP="00F376CE">
      <w:pPr>
        <w:pStyle w:val="NoSpacing"/>
      </w:pPr>
      <w:r>
        <w:rPr>
          <w:noProof/>
        </w:rPr>
        <w:drawing>
          <wp:inline distT="0" distB="0" distL="0" distR="0" wp14:anchorId="3048A8BC" wp14:editId="250BF58D">
            <wp:extent cx="2362200" cy="175448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99940" cy="178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92757" w14:textId="0A3FAA2B" w:rsidR="00F376CE" w:rsidRDefault="00F376CE" w:rsidP="00F376CE">
      <w:pPr>
        <w:pStyle w:val="NoSpacing"/>
      </w:pPr>
      <w:r>
        <w:t xml:space="preserve">Figure 1. </w:t>
      </w:r>
      <w:r w:rsidR="00942AE3">
        <w:t>Installing Git for Windows</w:t>
      </w:r>
    </w:p>
    <w:p w14:paraId="1E88FA89" w14:textId="77777777" w:rsidR="00D73CE3" w:rsidRDefault="00D73CE3" w:rsidP="00F376CE">
      <w:pPr>
        <w:pStyle w:val="NoSpacing"/>
      </w:pPr>
    </w:p>
    <w:p w14:paraId="2711CD0F" w14:textId="27228217" w:rsidR="00942AE3" w:rsidRDefault="00942AE3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You </w:t>
      </w:r>
      <w:r w:rsidR="005702C0">
        <w:rPr>
          <w:b/>
          <w:bCs/>
          <w:i/>
          <w:iCs/>
        </w:rPr>
        <w:t>can now</w:t>
      </w:r>
      <w:r>
        <w:rPr>
          <w:b/>
          <w:bCs/>
          <w:i/>
          <w:iCs/>
        </w:rPr>
        <w:t xml:space="preserve"> follow along with the video using Unix command</w:t>
      </w:r>
      <w:r w:rsidR="005702C0">
        <w:rPr>
          <w:b/>
          <w:bCs/>
          <w:i/>
          <w:iCs/>
        </w:rPr>
        <w:t>s</w:t>
      </w:r>
      <w:r>
        <w:rPr>
          <w:b/>
          <w:bCs/>
          <w:i/>
          <w:iCs/>
        </w:rPr>
        <w:t xml:space="preserve"> from a Bash Window (Figure 2).</w:t>
      </w:r>
    </w:p>
    <w:p w14:paraId="5E015362" w14:textId="77777777" w:rsidR="00942AE3" w:rsidRDefault="00942AE3" w:rsidP="00942AE3">
      <w:pPr>
        <w:pStyle w:val="NoSpacing"/>
      </w:pPr>
      <w:r>
        <w:rPr>
          <w:noProof/>
        </w:rPr>
        <w:drawing>
          <wp:inline distT="0" distB="0" distL="0" distR="0" wp14:anchorId="6FB05D57" wp14:editId="146C2C97">
            <wp:extent cx="4234543" cy="258144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6910" cy="2588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8CBA3" w14:textId="2B700426" w:rsidR="00942AE3" w:rsidRDefault="00942AE3" w:rsidP="00942AE3">
      <w:pPr>
        <w:pStyle w:val="NoSpacing"/>
      </w:pPr>
      <w:r>
        <w:t>Figure 2. Installing Git for Windows</w:t>
      </w:r>
    </w:p>
    <w:p w14:paraId="035BF6F5" w14:textId="77777777" w:rsidR="00942AE3" w:rsidRDefault="00942AE3" w:rsidP="00942AE3">
      <w:pPr>
        <w:pStyle w:val="NoSpacing"/>
      </w:pPr>
    </w:p>
    <w:p w14:paraId="2F54B8FE" w14:textId="556E8F51" w:rsidR="00714ECC" w:rsidRDefault="00714ECC" w:rsidP="00714ECC">
      <w:pPr>
        <w:pStyle w:val="Heading2"/>
      </w:pPr>
      <w:r>
        <w:lastRenderedPageBreak/>
        <w:t xml:space="preserve">Step </w:t>
      </w:r>
      <w:r w:rsidR="000A08BE">
        <w:t>7</w:t>
      </w:r>
      <w:r>
        <w:t xml:space="preserve"> - Post your files to GitHub using Git (</w:t>
      </w:r>
      <w:r w:rsidRPr="00674769">
        <w:rPr>
          <w:u w:val="single"/>
        </w:rPr>
        <w:t>Optional</w:t>
      </w:r>
      <w:r>
        <w:t>)</w:t>
      </w:r>
    </w:p>
    <w:p w14:paraId="28789B02" w14:textId="138BB494" w:rsidR="00714ECC" w:rsidRPr="00714ECC" w:rsidRDefault="00714ECC" w:rsidP="00714ECC">
      <w:pPr>
        <w:rPr>
          <w:b/>
          <w:bCs/>
        </w:rPr>
      </w:pPr>
      <w:r>
        <w:t xml:space="preserve">While this step is </w:t>
      </w:r>
      <w:r w:rsidRPr="00714ECC">
        <w:rPr>
          <w:b/>
          <w:bCs/>
        </w:rPr>
        <w:t>not required</w:t>
      </w:r>
      <w:r>
        <w:t xml:space="preserve">, you can use the assignment files to practice using Git and GitHub. </w:t>
      </w:r>
      <w:r w:rsidRPr="00714ECC">
        <w:rPr>
          <w:b/>
          <w:bCs/>
        </w:rPr>
        <w:t xml:space="preserve">If you plan </w:t>
      </w:r>
      <w:r w:rsidR="005702C0">
        <w:rPr>
          <w:b/>
          <w:bCs/>
        </w:rPr>
        <w:t>to join</w:t>
      </w:r>
      <w:r w:rsidRPr="00714ECC">
        <w:rPr>
          <w:b/>
          <w:bCs/>
        </w:rPr>
        <w:t xml:space="preserve"> the Python Certificate, I strongly recommend you do this.</w:t>
      </w:r>
    </w:p>
    <w:p w14:paraId="106FF0AE" w14:textId="62B53658" w:rsidR="00D73CE3" w:rsidRDefault="00714ECC" w:rsidP="00D73CE3">
      <w:pPr>
        <w:pStyle w:val="NoSpacing"/>
        <w:rPr>
          <w:b/>
          <w:i/>
        </w:rPr>
      </w:pPr>
      <w:r>
        <w:t>a</w:t>
      </w:r>
      <w:r w:rsidR="004B5A91">
        <w:t xml:space="preserve">. </w:t>
      </w:r>
      <w:r w:rsidR="0082756F" w:rsidRPr="00A319B0">
        <w:rPr>
          <w:b/>
          <w:bCs/>
        </w:rPr>
        <w:t>Create</w:t>
      </w:r>
      <w:r w:rsidR="0082756F">
        <w:t xml:space="preserve"> a</w:t>
      </w:r>
      <w:r w:rsidR="000E753D">
        <w:t xml:space="preserve"> new</w:t>
      </w:r>
      <w:r w:rsidR="0082756F">
        <w:t xml:space="preserve"> repository called </w:t>
      </w:r>
      <w:r w:rsidR="00A319B0" w:rsidRPr="00A319B0">
        <w:rPr>
          <w:b/>
          <w:bCs/>
        </w:rPr>
        <w:t>"</w:t>
      </w:r>
      <w:r w:rsidR="0082756F" w:rsidRPr="002659F1">
        <w:rPr>
          <w:b/>
          <w:i/>
        </w:rPr>
        <w:t>IntroToProg-Python</w:t>
      </w:r>
      <w:r w:rsidR="002659F1" w:rsidRPr="002659F1">
        <w:rPr>
          <w:b/>
          <w:i/>
          <w:color w:val="FF0000"/>
        </w:rPr>
        <w:t>-Mod0</w:t>
      </w:r>
      <w:r w:rsidR="00942AE3">
        <w:rPr>
          <w:b/>
          <w:i/>
          <w:color w:val="FF0000"/>
        </w:rPr>
        <w:t>9</w:t>
      </w:r>
      <w:r w:rsidR="00A319B0">
        <w:rPr>
          <w:b/>
          <w:i/>
        </w:rPr>
        <w:t>"</w:t>
      </w:r>
      <w:r w:rsidR="00F376CE">
        <w:rPr>
          <w:b/>
          <w:i/>
        </w:rPr>
        <w:t xml:space="preserve">. </w:t>
      </w:r>
      <w:r w:rsidR="008B12D7">
        <w:rPr>
          <w:b/>
          <w:i/>
        </w:rPr>
        <w:t xml:space="preserve">Creating a repository </w:t>
      </w:r>
      <w:r w:rsidR="00942AE3">
        <w:rPr>
          <w:b/>
          <w:i/>
        </w:rPr>
        <w:t xml:space="preserve">on the </w:t>
      </w:r>
      <w:r w:rsidR="00942AE3" w:rsidRPr="00942AE3">
        <w:rPr>
          <w:b/>
          <w:i/>
          <w:u w:val="single"/>
        </w:rPr>
        <w:t>GitHub Website</w:t>
      </w:r>
      <w:r w:rsidR="00F376CE">
        <w:rPr>
          <w:b/>
          <w:i/>
        </w:rPr>
        <w:t>.</w:t>
      </w:r>
    </w:p>
    <w:p w14:paraId="098CDB1D" w14:textId="77777777" w:rsidR="00942AE3" w:rsidRDefault="00942AE3" w:rsidP="00D73CE3">
      <w:pPr>
        <w:pStyle w:val="NoSpacing"/>
        <w:rPr>
          <w:b/>
          <w:i/>
        </w:rPr>
      </w:pPr>
    </w:p>
    <w:p w14:paraId="3B00D9F7" w14:textId="25DA37F7" w:rsidR="00942AE3" w:rsidRPr="008B12D7" w:rsidRDefault="00942AE3" w:rsidP="00942AE3">
      <w:pPr>
        <w:rPr>
          <w:i/>
          <w:iCs/>
          <w:noProof/>
        </w:rPr>
      </w:pPr>
      <w:r w:rsidRPr="008B12D7">
        <w:rPr>
          <w:b/>
          <w:i/>
          <w:iCs/>
          <w:color w:val="FF0000"/>
        </w:rPr>
        <w:t>Important</w:t>
      </w:r>
      <w:r w:rsidRPr="008B12D7">
        <w:rPr>
          <w:b/>
          <w:i/>
          <w:iCs/>
        </w:rPr>
        <w:t xml:space="preserve">: </w:t>
      </w:r>
      <w:r>
        <w:rPr>
          <w:b/>
          <w:i/>
          <w:iCs/>
        </w:rPr>
        <w:t xml:space="preserve">You can use either the Command Console, GitHub Desktop, or the GitHub Website for creating the repository, but I recommend the Website to make since it is a bit easier. </w:t>
      </w:r>
    </w:p>
    <w:p w14:paraId="3EDB36EB" w14:textId="66138B3D" w:rsidR="00F376CE" w:rsidRDefault="00714ECC" w:rsidP="0082756F">
      <w:r>
        <w:t>b</w:t>
      </w:r>
      <w:r w:rsidR="00F376CE">
        <w:t xml:space="preserve">. </w:t>
      </w:r>
      <w:r w:rsidR="00F376CE" w:rsidRPr="00482825">
        <w:rPr>
          <w:b/>
          <w:bCs/>
        </w:rPr>
        <w:t>Copy</w:t>
      </w:r>
      <w:r w:rsidR="00F376CE">
        <w:t xml:space="preserve"> your Python script</w:t>
      </w:r>
      <w:r w:rsidR="00942AE3">
        <w:t>,</w:t>
      </w:r>
      <w:r w:rsidR="00F376CE">
        <w:t xml:space="preserve"> and knowledge document</w:t>
      </w:r>
      <w:r w:rsidR="00942AE3">
        <w:t xml:space="preserve"> is you made one,</w:t>
      </w:r>
      <w:r w:rsidR="00F376CE">
        <w:t xml:space="preserve"> </w:t>
      </w:r>
      <w:r w:rsidR="00F376CE" w:rsidRPr="00482825">
        <w:rPr>
          <w:b/>
          <w:bCs/>
        </w:rPr>
        <w:t>into the GitHub repository</w:t>
      </w:r>
      <w:r w:rsidR="00F376CE">
        <w:t>.</w:t>
      </w:r>
      <w:r w:rsidR="00942AE3">
        <w:t xml:space="preserve"> </w:t>
      </w:r>
    </w:p>
    <w:p w14:paraId="03FABF64" w14:textId="0C1D45DC" w:rsidR="00942AE3" w:rsidRPr="008B12D7" w:rsidRDefault="00942AE3" w:rsidP="00942AE3">
      <w:pPr>
        <w:rPr>
          <w:i/>
          <w:iCs/>
          <w:noProof/>
        </w:rPr>
      </w:pPr>
      <w:r w:rsidRPr="008B12D7">
        <w:rPr>
          <w:b/>
          <w:i/>
          <w:iCs/>
          <w:color w:val="FF0000"/>
        </w:rPr>
        <w:t>Important</w:t>
      </w:r>
      <w:r w:rsidRPr="008B12D7">
        <w:rPr>
          <w:b/>
          <w:i/>
          <w:iCs/>
        </w:rPr>
        <w:t xml:space="preserve">: </w:t>
      </w:r>
      <w:r>
        <w:rPr>
          <w:b/>
          <w:i/>
          <w:iCs/>
        </w:rPr>
        <w:t>Once again, you can use either the Command Console, GitHub Desktop, or the GitHub Website for uploading your files, but I recommend you try the Command Console</w:t>
      </w:r>
      <w:r w:rsidR="00714ECC">
        <w:rPr>
          <w:b/>
          <w:i/>
          <w:iCs/>
        </w:rPr>
        <w:t xml:space="preserve"> for this part</w:t>
      </w:r>
      <w:r>
        <w:rPr>
          <w:b/>
          <w:i/>
          <w:iCs/>
        </w:rPr>
        <w:t>. If that fails, you can always use the other</w:t>
      </w:r>
      <w:r w:rsidR="00714ECC">
        <w:rPr>
          <w:b/>
          <w:i/>
          <w:iCs/>
        </w:rPr>
        <w:t xml:space="preserve"> option</w:t>
      </w:r>
      <w:r>
        <w:rPr>
          <w:b/>
          <w:i/>
          <w:iCs/>
        </w:rPr>
        <w:t>s.</w:t>
      </w:r>
    </w:p>
    <w:p w14:paraId="1AEDC253" w14:textId="343845C2" w:rsidR="002659F1" w:rsidRDefault="00714ECC" w:rsidP="002659F1">
      <w:pPr>
        <w:rPr>
          <w:b/>
          <w:color w:val="FF0000"/>
        </w:rPr>
      </w:pPr>
      <w:r>
        <w:rPr>
          <w:noProof/>
        </w:rPr>
        <w:t>c</w:t>
      </w:r>
      <w:r w:rsidR="00A319B0">
        <w:rPr>
          <w:noProof/>
        </w:rPr>
        <w:t xml:space="preserve">. </w:t>
      </w:r>
      <w:r w:rsidR="00482825">
        <w:rPr>
          <w:b/>
          <w:bCs/>
          <w:noProof/>
        </w:rPr>
        <w:t xml:space="preserve">Navigate to the GitHub website, login, and verify </w:t>
      </w:r>
      <w:r w:rsidR="00482825" w:rsidRPr="00482825">
        <w:rPr>
          <w:noProof/>
        </w:rPr>
        <w:t xml:space="preserve">that </w:t>
      </w:r>
      <w:r w:rsidR="000A08BE" w:rsidRPr="00482825">
        <w:rPr>
          <w:noProof/>
        </w:rPr>
        <w:t>your files are there</w:t>
      </w:r>
      <w:r w:rsidR="00A319B0" w:rsidRPr="00482825">
        <w:rPr>
          <w:noProof/>
        </w:rPr>
        <w:t>.</w:t>
      </w:r>
      <w:r w:rsidR="002659F1" w:rsidRPr="002659F1">
        <w:rPr>
          <w:b/>
          <w:color w:val="FF0000"/>
        </w:rPr>
        <w:t xml:space="preserve"> </w:t>
      </w:r>
    </w:p>
    <w:p w14:paraId="14515B4D" w14:textId="77777777" w:rsidR="00F64798" w:rsidRDefault="00F64798" w:rsidP="00F64798"/>
    <w:p w14:paraId="35463648" w14:textId="0F3C59CE" w:rsidR="00A12B35" w:rsidRDefault="00A12B35" w:rsidP="00A12B35">
      <w:pPr>
        <w:pStyle w:val="Heading2"/>
      </w:pPr>
      <w:r>
        <w:t xml:space="preserve">Step </w:t>
      </w:r>
      <w:r w:rsidR="000A08BE">
        <w:t>8</w:t>
      </w:r>
      <w:r w:rsidR="00CB06E3">
        <w:t xml:space="preserve"> - </w:t>
      </w:r>
      <w:r>
        <w:t xml:space="preserve">Submit your </w:t>
      </w:r>
      <w:proofErr w:type="gramStart"/>
      <w:r>
        <w:t>work</w:t>
      </w:r>
      <w:proofErr w:type="gramEnd"/>
    </w:p>
    <w:p w14:paraId="619D316F" w14:textId="1E19202C" w:rsidR="00A12B35" w:rsidRDefault="00F2102F" w:rsidP="00A12B35">
      <w:r>
        <w:rPr>
          <w:b/>
          <w:bCs/>
        </w:rPr>
        <w:t>S</w:t>
      </w:r>
      <w:r w:rsidR="00A319B0" w:rsidRPr="00315574">
        <w:rPr>
          <w:b/>
          <w:bCs/>
        </w:rPr>
        <w:t xml:space="preserve">ubmit </w:t>
      </w:r>
      <w:r w:rsidR="00315574">
        <w:rPr>
          <w:b/>
          <w:bCs/>
        </w:rPr>
        <w:t>your Python script and Word document</w:t>
      </w:r>
      <w:r w:rsidR="00A319B0" w:rsidRPr="00315574">
        <w:rPr>
          <w:b/>
          <w:bCs/>
        </w:rPr>
        <w:t xml:space="preserve"> as a Canvas assignment</w:t>
      </w:r>
      <w:r w:rsidR="00A319B0">
        <w:t xml:space="preserve"> for grading. So, </w:t>
      </w:r>
      <w:r w:rsidR="00A12B35">
        <w:t>place your document</w:t>
      </w:r>
      <w:r w:rsidR="000A08BE">
        <w:t>, if you made one,</w:t>
      </w:r>
      <w:r w:rsidR="00A12B35">
        <w:t xml:space="preserve"> </w:t>
      </w:r>
      <w:r w:rsidR="00A319B0">
        <w:t>and</w:t>
      </w:r>
      <w:r w:rsidR="00A12B35">
        <w:t xml:space="preserve"> python script</w:t>
      </w:r>
      <w:r w:rsidR="000A08BE" w:rsidRPr="000A08BE">
        <w:rPr>
          <w:u w:val="single"/>
        </w:rPr>
        <w:t>s</w:t>
      </w:r>
      <w:r w:rsidR="00A12B35">
        <w:t xml:space="preserve"> in the Assignment0</w:t>
      </w:r>
      <w:r w:rsidR="000A08BE">
        <w:t>9</w:t>
      </w:r>
      <w:r w:rsidR="00A12B35">
        <w:t xml:space="preserve"> folder. Zip this folder into a </w:t>
      </w:r>
      <w:r w:rsidR="00A06151">
        <w:t>"</w:t>
      </w:r>
      <w:r w:rsidR="00A12B35">
        <w:t>.zip</w:t>
      </w:r>
      <w:r w:rsidR="00A06151">
        <w:t>"</w:t>
      </w:r>
      <w:r w:rsidR="00A12B35">
        <w:t xml:space="preserve"> file, then upload the</w:t>
      </w:r>
      <w:r w:rsidR="00A319B0">
        <w:t xml:space="preserve"> .zip</w:t>
      </w:r>
      <w:r w:rsidR="00A12B35">
        <w:t xml:space="preserve"> file to the class assignment page.</w:t>
      </w:r>
    </w:p>
    <w:p w14:paraId="1A11A130" w14:textId="77777777" w:rsidR="00675AA1" w:rsidRDefault="004B5A91" w:rsidP="004B5A91">
      <w:pPr>
        <w:rPr>
          <w:i/>
          <w:noProof/>
        </w:rPr>
      </w:pPr>
      <w:bookmarkStart w:id="2" w:name="_Hlk532303168"/>
      <w:r>
        <w:rPr>
          <w:b/>
          <w:i/>
          <w:noProof/>
        </w:rPr>
        <w:t>I</w:t>
      </w:r>
      <w:r w:rsidRPr="008F3878">
        <w:rPr>
          <w:b/>
          <w:i/>
          <w:noProof/>
        </w:rPr>
        <w:t>mportant:</w:t>
      </w:r>
      <w:r w:rsidRPr="008F3878">
        <w:rPr>
          <w:i/>
          <w:noProof/>
        </w:rPr>
        <w:t xml:space="preserve"> </w:t>
      </w:r>
    </w:p>
    <w:p w14:paraId="6D4B5D68" w14:textId="272B1C1A" w:rsidR="004B5A91" w:rsidRDefault="00675AA1" w:rsidP="004B5A91">
      <w:pPr>
        <w:rPr>
          <w:i/>
          <w:noProof/>
        </w:rPr>
      </w:pPr>
      <w:r>
        <w:rPr>
          <w:i/>
          <w:noProof/>
        </w:rPr>
        <w:t xml:space="preserve">1. </w:t>
      </w:r>
      <w:r w:rsidR="00C334B9" w:rsidRPr="00C334B9">
        <w:rPr>
          <w:b/>
          <w:bCs/>
          <w:i/>
          <w:noProof/>
        </w:rPr>
        <w:t>U</w:t>
      </w:r>
      <w:r w:rsidR="004B5A91" w:rsidRPr="00C334B9">
        <w:rPr>
          <w:b/>
          <w:bCs/>
          <w:i/>
          <w:noProof/>
        </w:rPr>
        <w:t>pload</w:t>
      </w:r>
      <w:r w:rsidR="004B5A91" w:rsidRPr="008F3878">
        <w:rPr>
          <w:i/>
          <w:noProof/>
        </w:rPr>
        <w:t xml:space="preserve"> your </w:t>
      </w:r>
      <w:r>
        <w:rPr>
          <w:i/>
          <w:noProof/>
        </w:rPr>
        <w:t>work</w:t>
      </w:r>
      <w:r w:rsidR="004B5A91" w:rsidRPr="008F3878">
        <w:rPr>
          <w:i/>
          <w:noProof/>
        </w:rPr>
        <w:t xml:space="preserve"> </w:t>
      </w:r>
      <w:r w:rsidR="00C334B9" w:rsidRPr="00C334B9">
        <w:rPr>
          <w:b/>
          <w:bCs/>
          <w:i/>
          <w:noProof/>
        </w:rPr>
        <w:t xml:space="preserve">to </w:t>
      </w:r>
      <w:r w:rsidR="004B5A91" w:rsidRPr="00C334B9">
        <w:rPr>
          <w:b/>
          <w:bCs/>
          <w:i/>
          <w:noProof/>
        </w:rPr>
        <w:t>the Canvas</w:t>
      </w:r>
      <w:r w:rsidR="004B5A91" w:rsidRPr="008F3878">
        <w:rPr>
          <w:i/>
          <w:noProof/>
        </w:rPr>
        <w:t xml:space="preserve"> </w:t>
      </w:r>
      <w:r w:rsidR="004B5A91">
        <w:rPr>
          <w:i/>
          <w:noProof/>
        </w:rPr>
        <w:t>a</w:t>
      </w:r>
      <w:r w:rsidR="004B5A91" w:rsidRPr="008F3878">
        <w:rPr>
          <w:i/>
          <w:noProof/>
        </w:rPr>
        <w:t xml:space="preserve">ssignment </w:t>
      </w:r>
      <w:r w:rsidR="00C334B9">
        <w:rPr>
          <w:i/>
          <w:noProof/>
        </w:rPr>
        <w:t xml:space="preserve">as a </w:t>
      </w:r>
      <w:r w:rsidR="004B5A91" w:rsidRPr="00C334B9">
        <w:rPr>
          <w:b/>
          <w:bCs/>
          <w:i/>
          <w:noProof/>
        </w:rPr>
        <w:t>Zip file</w:t>
      </w:r>
      <w:r w:rsidR="004B5A91" w:rsidRPr="008F3878">
        <w:rPr>
          <w:i/>
          <w:noProof/>
        </w:rPr>
        <w:t>.</w:t>
      </w:r>
    </w:p>
    <w:p w14:paraId="39678A4E" w14:textId="22822784" w:rsidR="00675AA1" w:rsidRDefault="00675AA1" w:rsidP="004B5A91">
      <w:pPr>
        <w:rPr>
          <w:i/>
          <w:noProof/>
        </w:rPr>
      </w:pPr>
      <w:r>
        <w:rPr>
          <w:i/>
          <w:noProof/>
        </w:rPr>
        <w:t>2.</w:t>
      </w:r>
      <w:r w:rsidR="00C334B9"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Post</w:t>
      </w:r>
      <w:r>
        <w:rPr>
          <w:i/>
          <w:noProof/>
        </w:rPr>
        <w:t xml:space="preserve"> a link to your GitHub </w:t>
      </w:r>
      <w:r w:rsidR="00AA4F0C">
        <w:rPr>
          <w:i/>
          <w:noProof/>
        </w:rPr>
        <w:t>repository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on the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assignment</w:t>
      </w:r>
      <w:r w:rsidR="005702C0">
        <w:rPr>
          <w:b/>
          <w:bCs/>
          <w:i/>
          <w:noProof/>
        </w:rPr>
        <w:t>'s</w:t>
      </w:r>
      <w:r w:rsidRPr="00C334B9">
        <w:rPr>
          <w:b/>
          <w:bCs/>
          <w:i/>
          <w:noProof/>
        </w:rPr>
        <w:t xml:space="preserve"> textbox</w:t>
      </w:r>
      <w:r w:rsidR="00AA4F0C" w:rsidRPr="00AA4F0C">
        <w:rPr>
          <w:b/>
          <w:bCs/>
          <w:i/>
          <w:noProof/>
        </w:rPr>
        <w:t xml:space="preserve"> </w:t>
      </w:r>
      <w:r w:rsidR="00AA4F0C" w:rsidRPr="00AA4F0C">
        <w:rPr>
          <w:b/>
          <w:bCs/>
          <w:i/>
          <w:noProof/>
          <w:u w:val="single"/>
        </w:rPr>
        <w:t>if you made one</w:t>
      </w:r>
      <w:r>
        <w:rPr>
          <w:i/>
          <w:noProof/>
        </w:rPr>
        <w:t>.</w:t>
      </w:r>
    </w:p>
    <w:p w14:paraId="6139A8E5" w14:textId="4828DCF5" w:rsidR="00675AA1" w:rsidRDefault="00675AA1" w:rsidP="00A62FF2">
      <w:pPr>
        <w:pStyle w:val="NoSpacing"/>
        <w:rPr>
          <w:noProof/>
        </w:rPr>
      </w:pPr>
      <w:r>
        <w:rPr>
          <w:noProof/>
        </w:rPr>
        <w:drawing>
          <wp:inline distT="0" distB="0" distL="0" distR="0" wp14:anchorId="1E99596E" wp14:editId="719D965D">
            <wp:extent cx="5194300" cy="1698691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14091" cy="170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1738D" w14:textId="61FFE87D" w:rsidR="00A62FF2" w:rsidRDefault="00A62FF2" w:rsidP="00A62FF2">
      <w:pPr>
        <w:pStyle w:val="NoSpacing"/>
        <w:rPr>
          <w:i/>
          <w:noProof/>
        </w:rPr>
      </w:pPr>
      <w:r>
        <w:t xml:space="preserve">Figure </w:t>
      </w:r>
      <w:r w:rsidR="00714ECC">
        <w:t>4</w:t>
      </w:r>
      <w:r>
        <w:t>. Posting your zip file to Canvas</w:t>
      </w:r>
    </w:p>
    <w:bookmarkEnd w:id="2"/>
    <w:p w14:paraId="630717BF" w14:textId="77777777" w:rsidR="00A62FF2" w:rsidRDefault="00A62FF2" w:rsidP="00A62FF2">
      <w:pPr>
        <w:pStyle w:val="NoSpacing"/>
        <w:rPr>
          <w:rStyle w:val="IntenseEmphasis"/>
        </w:rPr>
      </w:pPr>
    </w:p>
    <w:p w14:paraId="4913FBF2" w14:textId="74C6771B" w:rsidR="00F0146D" w:rsidRDefault="005248E3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rPr>
          <w:rStyle w:val="IntenseEmphasis"/>
        </w:rPr>
        <w:t xml:space="preserve">Congratulations! </w:t>
      </w:r>
      <w:r w:rsidRPr="00CA4AFA">
        <w:rPr>
          <w:rStyle w:val="IntenseEmphasis"/>
        </w:rPr>
        <w:t>You are done</w:t>
      </w:r>
      <w:r w:rsidR="00C334B9">
        <w:rPr>
          <w:rStyle w:val="IntenseEmphasis"/>
        </w:rPr>
        <w:t>!</w:t>
      </w:r>
    </w:p>
    <w:sectPr w:rsidR="00F0146D" w:rsidSect="00A0615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460CD7"/>
    <w:multiLevelType w:val="hybridMultilevel"/>
    <w:tmpl w:val="685E4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9B7FD8"/>
    <w:multiLevelType w:val="hybridMultilevel"/>
    <w:tmpl w:val="C462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7B03A6"/>
    <w:multiLevelType w:val="hybridMultilevel"/>
    <w:tmpl w:val="66346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F7799D"/>
    <w:multiLevelType w:val="hybridMultilevel"/>
    <w:tmpl w:val="7756B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FF0A96"/>
    <w:multiLevelType w:val="hybridMultilevel"/>
    <w:tmpl w:val="AEA686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3E2F12"/>
    <w:multiLevelType w:val="hybridMultilevel"/>
    <w:tmpl w:val="29ECAA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CD0B27"/>
    <w:multiLevelType w:val="hybridMultilevel"/>
    <w:tmpl w:val="81D66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743636">
    <w:abstractNumId w:val="0"/>
  </w:num>
  <w:num w:numId="2" w16cid:durableId="635917417">
    <w:abstractNumId w:val="2"/>
  </w:num>
  <w:num w:numId="3" w16cid:durableId="1741097791">
    <w:abstractNumId w:val="7"/>
  </w:num>
  <w:num w:numId="4" w16cid:durableId="142283915">
    <w:abstractNumId w:val="3"/>
  </w:num>
  <w:num w:numId="5" w16cid:durableId="1117290292">
    <w:abstractNumId w:val="6"/>
  </w:num>
  <w:num w:numId="6" w16cid:durableId="106895041">
    <w:abstractNumId w:val="1"/>
  </w:num>
  <w:num w:numId="7" w16cid:durableId="824323997">
    <w:abstractNumId w:val="4"/>
  </w:num>
  <w:num w:numId="8" w16cid:durableId="1053121413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wMDW1NDQzNDe2NLFQ0lEKTi0uzszPAykwMq4FADWcaFktAAAA"/>
  </w:docVars>
  <w:rsids>
    <w:rsidRoot w:val="00184D46"/>
    <w:rsid w:val="00024AC2"/>
    <w:rsid w:val="000545B8"/>
    <w:rsid w:val="0006701A"/>
    <w:rsid w:val="000A08BE"/>
    <w:rsid w:val="000A78BB"/>
    <w:rsid w:val="000E6FA2"/>
    <w:rsid w:val="000E753D"/>
    <w:rsid w:val="000F48AB"/>
    <w:rsid w:val="000F7D54"/>
    <w:rsid w:val="0011616B"/>
    <w:rsid w:val="0013015D"/>
    <w:rsid w:val="0013127C"/>
    <w:rsid w:val="00170C28"/>
    <w:rsid w:val="00184D46"/>
    <w:rsid w:val="001B3FFC"/>
    <w:rsid w:val="00223C1E"/>
    <w:rsid w:val="0023026D"/>
    <w:rsid w:val="00243B41"/>
    <w:rsid w:val="002444EC"/>
    <w:rsid w:val="00246BA3"/>
    <w:rsid w:val="002659F1"/>
    <w:rsid w:val="00265F39"/>
    <w:rsid w:val="002724E6"/>
    <w:rsid w:val="00315574"/>
    <w:rsid w:val="003464D4"/>
    <w:rsid w:val="0037597C"/>
    <w:rsid w:val="0039502E"/>
    <w:rsid w:val="003B54FE"/>
    <w:rsid w:val="00431BF5"/>
    <w:rsid w:val="00442689"/>
    <w:rsid w:val="00447E57"/>
    <w:rsid w:val="00454CE7"/>
    <w:rsid w:val="00464282"/>
    <w:rsid w:val="0047070E"/>
    <w:rsid w:val="00482825"/>
    <w:rsid w:val="00493EEF"/>
    <w:rsid w:val="004B5A91"/>
    <w:rsid w:val="004D0BAB"/>
    <w:rsid w:val="00500279"/>
    <w:rsid w:val="005248E3"/>
    <w:rsid w:val="0053737C"/>
    <w:rsid w:val="00541C81"/>
    <w:rsid w:val="005702C0"/>
    <w:rsid w:val="0057611B"/>
    <w:rsid w:val="00585DEF"/>
    <w:rsid w:val="0058645D"/>
    <w:rsid w:val="005F05CF"/>
    <w:rsid w:val="0060711E"/>
    <w:rsid w:val="006332BF"/>
    <w:rsid w:val="00634C43"/>
    <w:rsid w:val="00643CE8"/>
    <w:rsid w:val="00674769"/>
    <w:rsid w:val="00675AA1"/>
    <w:rsid w:val="006B092B"/>
    <w:rsid w:val="006E0059"/>
    <w:rsid w:val="006F7322"/>
    <w:rsid w:val="00705600"/>
    <w:rsid w:val="00714ECC"/>
    <w:rsid w:val="0072365E"/>
    <w:rsid w:val="00730E22"/>
    <w:rsid w:val="007832E1"/>
    <w:rsid w:val="007A6057"/>
    <w:rsid w:val="007C1B4C"/>
    <w:rsid w:val="007E16A4"/>
    <w:rsid w:val="0082756F"/>
    <w:rsid w:val="008804CF"/>
    <w:rsid w:val="0088077E"/>
    <w:rsid w:val="008B12D7"/>
    <w:rsid w:val="008B4CE1"/>
    <w:rsid w:val="008F3878"/>
    <w:rsid w:val="0092109E"/>
    <w:rsid w:val="00942AE3"/>
    <w:rsid w:val="00975178"/>
    <w:rsid w:val="00976576"/>
    <w:rsid w:val="00996945"/>
    <w:rsid w:val="009D5A9F"/>
    <w:rsid w:val="009E075A"/>
    <w:rsid w:val="00A06151"/>
    <w:rsid w:val="00A12B35"/>
    <w:rsid w:val="00A319B0"/>
    <w:rsid w:val="00A45578"/>
    <w:rsid w:val="00A47C2B"/>
    <w:rsid w:val="00A56623"/>
    <w:rsid w:val="00A57D9C"/>
    <w:rsid w:val="00A62FF2"/>
    <w:rsid w:val="00A63628"/>
    <w:rsid w:val="00A74078"/>
    <w:rsid w:val="00A852E6"/>
    <w:rsid w:val="00AA161C"/>
    <w:rsid w:val="00AA1859"/>
    <w:rsid w:val="00AA4F0C"/>
    <w:rsid w:val="00B04707"/>
    <w:rsid w:val="00B21449"/>
    <w:rsid w:val="00B23C31"/>
    <w:rsid w:val="00B50E9C"/>
    <w:rsid w:val="00BC76E4"/>
    <w:rsid w:val="00BE42FA"/>
    <w:rsid w:val="00C0656C"/>
    <w:rsid w:val="00C334B9"/>
    <w:rsid w:val="00C33E1A"/>
    <w:rsid w:val="00C52A6A"/>
    <w:rsid w:val="00CA4AFA"/>
    <w:rsid w:val="00CB06E3"/>
    <w:rsid w:val="00CD3F4C"/>
    <w:rsid w:val="00CD47A0"/>
    <w:rsid w:val="00CE4F70"/>
    <w:rsid w:val="00D04AC8"/>
    <w:rsid w:val="00D50D05"/>
    <w:rsid w:val="00D64E76"/>
    <w:rsid w:val="00D73CE3"/>
    <w:rsid w:val="00D84612"/>
    <w:rsid w:val="00DA6B81"/>
    <w:rsid w:val="00E14A63"/>
    <w:rsid w:val="00E30EE6"/>
    <w:rsid w:val="00E50D7F"/>
    <w:rsid w:val="00E51D7C"/>
    <w:rsid w:val="00E567F5"/>
    <w:rsid w:val="00E715DA"/>
    <w:rsid w:val="00EE2182"/>
    <w:rsid w:val="00EE7311"/>
    <w:rsid w:val="00EF7F81"/>
    <w:rsid w:val="00F0146D"/>
    <w:rsid w:val="00F15F5B"/>
    <w:rsid w:val="00F2102F"/>
    <w:rsid w:val="00F26051"/>
    <w:rsid w:val="00F376CE"/>
    <w:rsid w:val="00F62490"/>
    <w:rsid w:val="00F64798"/>
    <w:rsid w:val="00F66F0C"/>
    <w:rsid w:val="00F75E98"/>
    <w:rsid w:val="00FC42AC"/>
    <w:rsid w:val="00FC5DCF"/>
    <w:rsid w:val="00FD5B80"/>
    <w:rsid w:val="00FF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link w:val="NoSpacingChar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customStyle="1" w:styleId="Code">
    <w:name w:val="_Code"/>
    <w:basedOn w:val="Normal"/>
    <w:link w:val="CodeChar"/>
    <w:qFormat/>
    <w:rsid w:val="00E30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E30EE6"/>
    <w:rPr>
      <w:rFonts w:ascii="Consolas" w:hAnsi="Consolas" w:cs="Arial"/>
      <w:noProof/>
    </w:rPr>
  </w:style>
  <w:style w:type="paragraph" w:styleId="NormalWeb">
    <w:name w:val="Normal (Web)"/>
    <w:basedOn w:val="Normal"/>
    <w:uiPriority w:val="99"/>
    <w:semiHidden/>
    <w:unhideWhenUsed/>
    <w:rsid w:val="00C065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reenreader-only">
    <w:name w:val="screenreader-only"/>
    <w:basedOn w:val="DefaultParagraphFont"/>
    <w:rsid w:val="00C0656C"/>
  </w:style>
  <w:style w:type="character" w:customStyle="1" w:styleId="NoSpacingChar">
    <w:name w:val="No Spacing Char"/>
    <w:basedOn w:val="DefaultParagraphFont"/>
    <w:link w:val="NoSpacing"/>
    <w:uiPriority w:val="1"/>
    <w:rsid w:val="00E715D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7D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7D5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92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2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pyter.org/index.html" TargetMode="External"/><Relationship Id="rId13" Type="http://schemas.openxmlformats.org/officeDocument/2006/relationships/hyperlink" Target="https://youtu.be/RGOj5yH7evk" TargetMode="External"/><Relationship Id="rId1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HW29067qVWk" TargetMode="External"/><Relationship Id="rId12" Type="http://schemas.openxmlformats.org/officeDocument/2006/relationships/hyperlink" Target="https://youtu.be/HVsySz-h9r4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youtu.be/CqvZ3vGoGs0" TargetMode="External"/><Relationship Id="rId11" Type="http://schemas.openxmlformats.org/officeDocument/2006/relationships/hyperlink" Target="https://realpython.com/python-modules-packages/" TargetMode="External"/><Relationship Id="rId5" Type="http://schemas.openxmlformats.org/officeDocument/2006/relationships/hyperlink" Target="https://youtube.com/playlist?list=PLfycUyp06LG9fZllIqBrxLcNV4CR50HEX" TargetMode="External"/><Relationship Id="rId15" Type="http://schemas.openxmlformats.org/officeDocument/2006/relationships/hyperlink" Target="https://gitforwindows.org/" TargetMode="External"/><Relationship Id="rId10" Type="http://schemas.openxmlformats.org/officeDocument/2006/relationships/hyperlink" Target="https://www.geeksforgeeks.org/python-locals-function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python/python_modules.asp" TargetMode="External"/><Relationship Id="rId14" Type="http://schemas.openxmlformats.org/officeDocument/2006/relationships/hyperlink" Target="https://git-scm.com/book/en/v2/Getting-Started-Installing-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4</Pages>
  <Words>1223</Words>
  <Characters>697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37</cp:revision>
  <cp:lastPrinted>2019-11-19T01:19:00Z</cp:lastPrinted>
  <dcterms:created xsi:type="dcterms:W3CDTF">2019-11-11T20:03:00Z</dcterms:created>
  <dcterms:modified xsi:type="dcterms:W3CDTF">2023-06-24T20:13:00Z</dcterms:modified>
</cp:coreProperties>
</file>